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6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600"/>
        <w:gridCol w:w="802"/>
        <w:gridCol w:w="1543"/>
        <w:gridCol w:w="1053"/>
        <w:gridCol w:w="806"/>
        <w:gridCol w:w="2596"/>
        <w:gridCol w:w="806"/>
      </w:tblGrid>
      <w:tr w:rsidR="004913BF" w:rsidRPr="00451647" w14:paraId="1D2EE9FE" w14:textId="77777777" w:rsidTr="009E5D6B">
        <w:trPr>
          <w:trHeight w:val="340"/>
          <w:tblHeader/>
        </w:trPr>
        <w:tc>
          <w:tcPr>
            <w:tcW w:w="10206" w:type="dxa"/>
            <w:gridSpan w:val="7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FFFFFF" w:themeFill="background1"/>
            <w:vAlign w:val="center"/>
          </w:tcPr>
          <w:p w14:paraId="56A01585" w14:textId="77777777" w:rsidR="00B067CD" w:rsidRDefault="00296C3D" w:rsidP="009E5D6B">
            <w:pPr>
              <w:pStyle w:val="HSSubHeadCntrd"/>
              <w:spacing w:before="120" w:after="120"/>
            </w:pPr>
            <w:r>
              <w:t xml:space="preserve">C19 Restart </w:t>
            </w:r>
            <w:r w:rsidR="004913BF" w:rsidRPr="007502EC">
              <w:t xml:space="preserve">Toolbox </w:t>
            </w:r>
            <w:r>
              <w:t>Agenda</w:t>
            </w:r>
          </w:p>
          <w:p w14:paraId="129CDDF1" w14:textId="77777777" w:rsidR="006A6D1D" w:rsidRDefault="00B25647" w:rsidP="009E5D6B">
            <w:pPr>
              <w:pStyle w:val="HSSubHeadCntrd"/>
              <w:spacing w:before="120" w:after="120"/>
              <w:rPr>
                <w:b w:val="0"/>
                <w:bCs/>
                <w:sz w:val="16"/>
                <w:szCs w:val="16"/>
              </w:rPr>
            </w:pPr>
            <w:r w:rsidRPr="006947C3">
              <w:rPr>
                <w:b w:val="0"/>
                <w:bCs/>
                <w:sz w:val="16"/>
                <w:szCs w:val="16"/>
              </w:rPr>
              <w:t>It is recommended that where possible team meetings</w:t>
            </w:r>
            <w:r w:rsidR="006947C3" w:rsidRPr="006947C3">
              <w:rPr>
                <w:b w:val="0"/>
                <w:bCs/>
                <w:sz w:val="16"/>
                <w:szCs w:val="16"/>
              </w:rPr>
              <w:t xml:space="preserve"> are held remotely </w:t>
            </w:r>
            <w:r w:rsidR="006947C3">
              <w:rPr>
                <w:b w:val="0"/>
                <w:bCs/>
                <w:sz w:val="16"/>
                <w:szCs w:val="16"/>
              </w:rPr>
              <w:t>by phone or video call.</w:t>
            </w:r>
          </w:p>
          <w:p w14:paraId="4D1441D8" w14:textId="18C64FFD" w:rsidR="006947C3" w:rsidRPr="006947C3" w:rsidRDefault="006947C3" w:rsidP="009E5D6B">
            <w:pPr>
              <w:pStyle w:val="HSSubHeadCntrd"/>
              <w:spacing w:before="120" w:after="120"/>
              <w:rPr>
                <w:b w:val="0"/>
                <w:bCs/>
                <w:sz w:val="16"/>
                <w:szCs w:val="16"/>
              </w:rPr>
            </w:pPr>
            <w:r>
              <w:rPr>
                <w:b w:val="0"/>
                <w:bCs/>
                <w:sz w:val="16"/>
                <w:szCs w:val="16"/>
              </w:rPr>
              <w:t xml:space="preserve">If a team meeting </w:t>
            </w:r>
            <w:r w:rsidR="00103B37">
              <w:rPr>
                <w:b w:val="0"/>
                <w:bCs/>
                <w:sz w:val="16"/>
                <w:szCs w:val="16"/>
              </w:rPr>
              <w:t xml:space="preserve">must be face to face, </w:t>
            </w:r>
            <w:r w:rsidR="003B61A3">
              <w:rPr>
                <w:b w:val="0"/>
                <w:bCs/>
                <w:sz w:val="16"/>
                <w:szCs w:val="16"/>
              </w:rPr>
              <w:t xml:space="preserve">hold in open spaces and </w:t>
            </w:r>
            <w:r w:rsidR="00805DA8">
              <w:rPr>
                <w:b w:val="0"/>
                <w:bCs/>
                <w:sz w:val="16"/>
                <w:szCs w:val="16"/>
              </w:rPr>
              <w:t>maintain physical distancing.</w:t>
            </w:r>
          </w:p>
        </w:tc>
      </w:tr>
      <w:tr w:rsidR="00457DA4" w:rsidRPr="00451647" w14:paraId="67F084B9" w14:textId="77777777" w:rsidTr="00CC4D40">
        <w:trPr>
          <w:trHeight w:hRule="exact" w:val="340"/>
        </w:trPr>
        <w:tc>
          <w:tcPr>
            <w:tcW w:w="10206" w:type="dxa"/>
            <w:gridSpan w:val="7"/>
            <w:tcBorders>
              <w:top w:val="single" w:sz="2" w:space="0" w:color="auto"/>
              <w:bottom w:val="single" w:sz="2" w:space="0" w:color="auto"/>
            </w:tcBorders>
            <w:shd w:val="clear" w:color="auto" w:fill="EEECE1" w:themeFill="background2"/>
            <w:vAlign w:val="center"/>
          </w:tcPr>
          <w:p w14:paraId="2BD365AE" w14:textId="77777777" w:rsidR="00457DA4" w:rsidRPr="007502EC" w:rsidRDefault="00457DA4" w:rsidP="009F371E">
            <w:pPr>
              <w:pStyle w:val="HSFormFieldHeader"/>
            </w:pPr>
            <w:r w:rsidRPr="007502EC">
              <w:t>Record of attendance and discussions:</w:t>
            </w:r>
          </w:p>
        </w:tc>
      </w:tr>
      <w:tr w:rsidR="006C0E6B" w:rsidRPr="000D685B" w14:paraId="6E017CA9" w14:textId="77777777" w:rsidTr="006F7BC9">
        <w:trPr>
          <w:trHeight w:hRule="exact" w:val="340"/>
        </w:trPr>
        <w:tc>
          <w:tcPr>
            <w:tcW w:w="4945" w:type="dxa"/>
            <w:gridSpan w:val="3"/>
            <w:tcBorders>
              <w:bottom w:val="single" w:sz="2" w:space="0" w:color="auto"/>
            </w:tcBorders>
            <w:vAlign w:val="center"/>
          </w:tcPr>
          <w:p w14:paraId="2A2B6F0A" w14:textId="5DB8E73D" w:rsidR="006C0E6B" w:rsidRPr="006C0E6B" w:rsidRDefault="006C0E6B" w:rsidP="006C0E6B">
            <w:pPr>
              <w:pStyle w:val="HSBody9pt"/>
              <w:jc w:val="both"/>
              <w:rPr>
                <w:b/>
              </w:rPr>
            </w:pPr>
            <w:r w:rsidRPr="006C0E6B">
              <w:rPr>
                <w:b/>
              </w:rPr>
              <w:t>Date:</w:t>
            </w:r>
          </w:p>
        </w:tc>
        <w:tc>
          <w:tcPr>
            <w:tcW w:w="5261" w:type="dxa"/>
            <w:gridSpan w:val="4"/>
            <w:tcBorders>
              <w:bottom w:val="single" w:sz="2" w:space="0" w:color="auto"/>
            </w:tcBorders>
            <w:vAlign w:val="center"/>
          </w:tcPr>
          <w:p w14:paraId="0B203798" w14:textId="3758D573" w:rsidR="006C0E6B" w:rsidRPr="006C0E6B" w:rsidRDefault="006C0E6B" w:rsidP="006C0E6B">
            <w:pPr>
              <w:pStyle w:val="HSBody9pt"/>
              <w:jc w:val="both"/>
              <w:rPr>
                <w:b/>
              </w:rPr>
            </w:pPr>
            <w:r w:rsidRPr="006C0E6B">
              <w:rPr>
                <w:b/>
              </w:rPr>
              <w:t>Location:</w:t>
            </w:r>
          </w:p>
        </w:tc>
      </w:tr>
      <w:tr w:rsidR="004A3420" w:rsidRPr="00451647" w14:paraId="3B78D7C3" w14:textId="77777777" w:rsidTr="00304332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4A18534F" w14:textId="77777777" w:rsidR="004A3420" w:rsidRPr="0043508E" w:rsidRDefault="004A3420" w:rsidP="004A3420">
            <w:pPr>
              <w:pStyle w:val="HSBody9pt"/>
              <w:rPr>
                <w:i/>
              </w:rPr>
            </w:pPr>
            <w:r w:rsidRPr="0043508E">
              <w:rPr>
                <w:i/>
              </w:rPr>
              <w:t>Attendee</w:t>
            </w: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2240D78A" w14:textId="77777777" w:rsidR="004A3420" w:rsidRPr="0043508E" w:rsidRDefault="004A3420" w:rsidP="004A3420">
            <w:pPr>
              <w:pStyle w:val="HSBody9pt"/>
              <w:rPr>
                <w:i/>
              </w:rPr>
            </w:pPr>
            <w:r w:rsidRPr="0043508E">
              <w:rPr>
                <w:i/>
              </w:rPr>
              <w:t>Initial</w:t>
            </w: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2C999ACE" w14:textId="3E940B50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Attendee</w:t>
            </w: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1BD4AA3A" w14:textId="5082DCB8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Initial</w:t>
            </w: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4893414C" w14:textId="68008A1E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Attendee</w:t>
            </w: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543CCC5C" w14:textId="77BF951C" w:rsidR="004A3420" w:rsidRPr="007502EC" w:rsidRDefault="004A3420" w:rsidP="004A3420">
            <w:pPr>
              <w:pStyle w:val="HSBody9pt"/>
            </w:pPr>
            <w:r w:rsidRPr="0043508E">
              <w:rPr>
                <w:i/>
              </w:rPr>
              <w:t>Initial</w:t>
            </w:r>
          </w:p>
        </w:tc>
      </w:tr>
      <w:tr w:rsidR="004A3420" w:rsidRPr="00451647" w14:paraId="3B636CC2" w14:textId="77777777" w:rsidTr="00304332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25FA34B9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0AC571BB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53A8C23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C2F8310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15C3B071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F54984D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125DC922" w14:textId="77777777" w:rsidTr="00304332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70501D73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4C86AFD9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6615076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4FC9BFA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09CA3D3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2E9B2EC3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43ED6338" w14:textId="77777777" w:rsidTr="00304332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32F9CC1C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34180ED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19FDF838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3F2832F8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04381788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76EB8229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50C95889" w14:textId="77777777" w:rsidTr="00304332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05042CCB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0C372C3C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3BA8AE06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5128E6CF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292B69BE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1847000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5C1331A8" w14:textId="77777777" w:rsidTr="00304332">
        <w:trPr>
          <w:trHeight w:hRule="exact" w:val="340"/>
        </w:trPr>
        <w:tc>
          <w:tcPr>
            <w:tcW w:w="2600" w:type="dxa"/>
            <w:tcBorders>
              <w:bottom w:val="single" w:sz="2" w:space="0" w:color="auto"/>
            </w:tcBorders>
            <w:vAlign w:val="center"/>
          </w:tcPr>
          <w:p w14:paraId="3CAF80DE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2" w:type="dxa"/>
            <w:tcBorders>
              <w:bottom w:val="single" w:sz="2" w:space="0" w:color="auto"/>
            </w:tcBorders>
            <w:vAlign w:val="center"/>
          </w:tcPr>
          <w:p w14:paraId="33EFA82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gridSpan w:val="2"/>
            <w:tcBorders>
              <w:bottom w:val="single" w:sz="2" w:space="0" w:color="auto"/>
            </w:tcBorders>
            <w:vAlign w:val="center"/>
          </w:tcPr>
          <w:p w14:paraId="0C12C267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46B8A1EA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2596" w:type="dxa"/>
            <w:tcBorders>
              <w:bottom w:val="single" w:sz="2" w:space="0" w:color="auto"/>
            </w:tcBorders>
            <w:vAlign w:val="center"/>
          </w:tcPr>
          <w:p w14:paraId="34286633" w14:textId="77777777" w:rsidR="004A3420" w:rsidRPr="007502EC" w:rsidRDefault="004A3420" w:rsidP="004A3420">
            <w:pPr>
              <w:pStyle w:val="HSBody9pt"/>
            </w:pPr>
          </w:p>
        </w:tc>
        <w:tc>
          <w:tcPr>
            <w:tcW w:w="806" w:type="dxa"/>
            <w:tcBorders>
              <w:bottom w:val="single" w:sz="2" w:space="0" w:color="auto"/>
            </w:tcBorders>
            <w:vAlign w:val="center"/>
          </w:tcPr>
          <w:p w14:paraId="0CE5845A" w14:textId="77777777" w:rsidR="004A3420" w:rsidRPr="007502EC" w:rsidRDefault="004A3420" w:rsidP="004A3420">
            <w:pPr>
              <w:pStyle w:val="HSBody9pt"/>
            </w:pPr>
          </w:p>
        </w:tc>
      </w:tr>
      <w:tr w:rsidR="004A3420" w:rsidRPr="00451647" w14:paraId="649EEA77" w14:textId="77777777" w:rsidTr="00FC604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499B447A" w14:textId="3728AA25" w:rsidR="004A3420" w:rsidRPr="007502EC" w:rsidRDefault="004A3420" w:rsidP="004A3420">
            <w:pPr>
              <w:pStyle w:val="HSFormFieldHeader"/>
            </w:pPr>
            <w:r>
              <w:t>Before getting back to work</w:t>
            </w:r>
            <w:r w:rsidR="00A13836">
              <w:t>:</w:t>
            </w:r>
          </w:p>
        </w:tc>
      </w:tr>
      <w:tr w:rsidR="004A3420" w:rsidRPr="00451647" w14:paraId="640FA23E" w14:textId="77777777" w:rsidTr="00577219">
        <w:trPr>
          <w:trHeight w:hRule="exact" w:val="466"/>
        </w:trPr>
        <w:tc>
          <w:tcPr>
            <w:tcW w:w="10206" w:type="dxa"/>
            <w:gridSpan w:val="7"/>
            <w:vAlign w:val="center"/>
          </w:tcPr>
          <w:p w14:paraId="522B595A" w14:textId="6A9DB228" w:rsidR="004A3420" w:rsidRPr="00993E40" w:rsidRDefault="004A3420" w:rsidP="004A3420">
            <w:pPr>
              <w:pStyle w:val="HSBody9pt"/>
              <w:rPr>
                <w:i/>
                <w:iCs/>
              </w:rPr>
            </w:pPr>
            <w:r w:rsidRPr="00993E40">
              <w:rPr>
                <w:i/>
                <w:iCs/>
              </w:rPr>
              <w:t xml:space="preserve">Discuss symptoms of Covid-19 and remind workers to stay home if they </w:t>
            </w:r>
            <w:r w:rsidR="001608F6">
              <w:rPr>
                <w:i/>
                <w:iCs/>
              </w:rPr>
              <w:t>are unwell</w:t>
            </w:r>
            <w:r w:rsidR="00535CF2">
              <w:rPr>
                <w:i/>
                <w:iCs/>
              </w:rPr>
              <w:t>. Encourage them to c</w:t>
            </w:r>
            <w:r w:rsidR="001608F6">
              <w:rPr>
                <w:i/>
                <w:iCs/>
              </w:rPr>
              <w:t>all Healthline</w:t>
            </w:r>
            <w:r w:rsidR="00470CD1">
              <w:rPr>
                <w:i/>
                <w:iCs/>
              </w:rPr>
              <w:t xml:space="preserve"> for advice 0800 358 5433</w:t>
            </w:r>
          </w:p>
        </w:tc>
      </w:tr>
      <w:tr w:rsidR="004A3420" w:rsidRPr="00451647" w14:paraId="35E21600" w14:textId="77777777" w:rsidTr="004F7B9E">
        <w:trPr>
          <w:trHeight w:hRule="exact" w:val="496"/>
        </w:trPr>
        <w:tc>
          <w:tcPr>
            <w:tcW w:w="10206" w:type="dxa"/>
            <w:gridSpan w:val="7"/>
            <w:vAlign w:val="center"/>
          </w:tcPr>
          <w:p w14:paraId="46D0087A" w14:textId="3F0B58B0" w:rsidR="004A3420" w:rsidRPr="00993E40" w:rsidRDefault="008255EB" w:rsidP="004A3420">
            <w:pPr>
              <w:pStyle w:val="HSBody9pt"/>
              <w:rPr>
                <w:i/>
                <w:iCs/>
              </w:rPr>
            </w:pPr>
            <w:r w:rsidRPr="00993E40">
              <w:rPr>
                <w:rFonts w:cs="Arial"/>
                <w:i/>
                <w:iCs/>
                <w:color w:val="000000"/>
                <w:shd w:val="clear" w:color="auto" w:fill="FFFFFF"/>
              </w:rPr>
              <w:t>Provide</w:t>
            </w:r>
            <w:r w:rsidR="004A3420" w:rsidRPr="00993E40">
              <w:rPr>
                <w:rFonts w:cs="Arial"/>
                <w:i/>
                <w:iCs/>
                <w:color w:val="000000"/>
                <w:shd w:val="clear" w:color="auto" w:fill="FFFFFF"/>
              </w:rPr>
              <w:t xml:space="preserve"> workers accurate information about ways to prevent the spread of infection</w:t>
            </w:r>
            <w:r w:rsidR="004F7B9E">
              <w:rPr>
                <w:rFonts w:cs="Arial"/>
                <w:i/>
                <w:iCs/>
                <w:color w:val="000000"/>
                <w:shd w:val="clear" w:color="auto" w:fill="FFFFFF"/>
              </w:rPr>
              <w:t xml:space="preserve"> including training on correct hand washing techniques and the safe use of PPE</w:t>
            </w:r>
          </w:p>
        </w:tc>
      </w:tr>
      <w:tr w:rsidR="0039453A" w:rsidRPr="00451647" w14:paraId="04870A0D" w14:textId="77777777" w:rsidTr="005F32F8">
        <w:trPr>
          <w:trHeight w:hRule="exact" w:val="767"/>
        </w:trPr>
        <w:tc>
          <w:tcPr>
            <w:tcW w:w="10206" w:type="dxa"/>
            <w:gridSpan w:val="7"/>
            <w:vAlign w:val="center"/>
          </w:tcPr>
          <w:p w14:paraId="21E45DD2" w14:textId="221E54E7" w:rsidR="005F32F8" w:rsidRPr="00350E9C" w:rsidRDefault="005F32F8" w:rsidP="005F32F8">
            <w:pPr>
              <w:spacing w:after="120"/>
              <w:rPr>
                <w:i/>
                <w:iCs/>
                <w:szCs w:val="18"/>
              </w:rPr>
            </w:pPr>
            <w:r w:rsidRPr="00350E9C">
              <w:rPr>
                <w:i/>
                <w:iCs/>
                <w:szCs w:val="18"/>
              </w:rPr>
              <w:t xml:space="preserve">Ensure workers are provided with relevant and timely information from the Ministry of Health about the importance and benefits of vaccination, and </w:t>
            </w:r>
            <w:r w:rsidR="00350E9C" w:rsidRPr="00350E9C">
              <w:rPr>
                <w:i/>
                <w:iCs/>
                <w:szCs w:val="18"/>
              </w:rPr>
              <w:t>allow workers</w:t>
            </w:r>
            <w:r w:rsidRPr="00350E9C">
              <w:rPr>
                <w:i/>
                <w:iCs/>
                <w:szCs w:val="18"/>
              </w:rPr>
              <w:t xml:space="preserve"> to access vaccinations during work hours for themselves and their dependents (without using leave or losing pay)</w:t>
            </w:r>
          </w:p>
          <w:p w14:paraId="2F1CF245" w14:textId="77777777" w:rsidR="0039453A" w:rsidRPr="00993E40" w:rsidRDefault="0039453A" w:rsidP="004A3420">
            <w:pPr>
              <w:pStyle w:val="HSBody9pt"/>
              <w:rPr>
                <w:rFonts w:cs="Arial"/>
                <w:i/>
                <w:iCs/>
                <w:color w:val="000000"/>
                <w:shd w:val="clear" w:color="auto" w:fill="FFFFFF"/>
              </w:rPr>
            </w:pPr>
          </w:p>
        </w:tc>
      </w:tr>
      <w:tr w:rsidR="004A3420" w:rsidRPr="00451647" w14:paraId="345AA6A7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A51EF6A" w14:textId="0499DDE8" w:rsidR="004A3420" w:rsidRPr="00993E40" w:rsidRDefault="004A3420" w:rsidP="004A3420">
            <w:pPr>
              <w:pStyle w:val="HSBody9pt"/>
              <w:rPr>
                <w:i/>
                <w:iCs/>
              </w:rPr>
            </w:pPr>
            <w:r w:rsidRPr="00993E40">
              <w:rPr>
                <w:i/>
                <w:iCs/>
              </w:rPr>
              <w:t>Ask workers to wash hands as soon as they arrive at work</w:t>
            </w:r>
            <w:r w:rsidR="004F7B9E">
              <w:rPr>
                <w:i/>
                <w:iCs/>
              </w:rPr>
              <w:t>,</w:t>
            </w:r>
            <w:r w:rsidR="00535CF2">
              <w:rPr>
                <w:i/>
                <w:iCs/>
              </w:rPr>
              <w:t xml:space="preserve"> and regularly throughout the day</w:t>
            </w:r>
          </w:p>
        </w:tc>
      </w:tr>
      <w:tr w:rsidR="004A3420" w:rsidRPr="00451647" w14:paraId="518E6998" w14:textId="77777777" w:rsidTr="009D6251">
        <w:trPr>
          <w:trHeight w:hRule="exact" w:val="533"/>
        </w:trPr>
        <w:tc>
          <w:tcPr>
            <w:tcW w:w="10206" w:type="dxa"/>
            <w:gridSpan w:val="7"/>
            <w:vAlign w:val="center"/>
          </w:tcPr>
          <w:p w14:paraId="4C8CD32E" w14:textId="585F891F" w:rsidR="004A3420" w:rsidRPr="00993E40" w:rsidRDefault="0099259A" w:rsidP="004A3420">
            <w:pPr>
              <w:pStyle w:val="HSBody9pt"/>
              <w:rPr>
                <w:i/>
                <w:iCs/>
              </w:rPr>
            </w:pPr>
            <w:r w:rsidRPr="00993E40">
              <w:rPr>
                <w:i/>
                <w:iCs/>
              </w:rPr>
              <w:t>Ask workers to</w:t>
            </w:r>
            <w:r w:rsidR="009D6251">
              <w:rPr>
                <w:i/>
                <w:iCs/>
              </w:rPr>
              <w:t xml:space="preserve"> scan the </w:t>
            </w:r>
            <w:r w:rsidR="009D6251" w:rsidRPr="007E07E7">
              <w:rPr>
                <w:b/>
                <w:bCs/>
                <w:i/>
                <w:iCs/>
              </w:rPr>
              <w:t>QR Code</w:t>
            </w:r>
            <w:r w:rsidR="009D6251">
              <w:rPr>
                <w:i/>
                <w:iCs/>
              </w:rPr>
              <w:t xml:space="preserve"> (or</w:t>
            </w:r>
            <w:r w:rsidRPr="00993E40">
              <w:rPr>
                <w:i/>
                <w:iCs/>
              </w:rPr>
              <w:t xml:space="preserve"> sign in on the </w:t>
            </w:r>
            <w:r w:rsidR="00B973B2" w:rsidRPr="005774E4">
              <w:rPr>
                <w:b/>
                <w:bCs/>
                <w:i/>
                <w:iCs/>
              </w:rPr>
              <w:t>Covid19</w:t>
            </w:r>
            <w:r w:rsidR="005774E4">
              <w:rPr>
                <w:i/>
                <w:iCs/>
              </w:rPr>
              <w:t xml:space="preserve"> </w:t>
            </w:r>
            <w:r w:rsidR="009D6251" w:rsidRPr="009D6251">
              <w:rPr>
                <w:b/>
                <w:bCs/>
                <w:i/>
                <w:iCs/>
              </w:rPr>
              <w:t xml:space="preserve">Manual </w:t>
            </w:r>
            <w:r w:rsidRPr="00993E40">
              <w:rPr>
                <w:b/>
                <w:bCs/>
                <w:i/>
                <w:iCs/>
              </w:rPr>
              <w:t>Con</w:t>
            </w:r>
            <w:r w:rsidR="003B29BE" w:rsidRPr="00993E40">
              <w:rPr>
                <w:b/>
                <w:bCs/>
                <w:i/>
                <w:iCs/>
              </w:rPr>
              <w:t>tact Trac</w:t>
            </w:r>
            <w:r w:rsidR="005774E4">
              <w:rPr>
                <w:b/>
                <w:bCs/>
                <w:i/>
                <w:iCs/>
              </w:rPr>
              <w:t>e</w:t>
            </w:r>
            <w:r w:rsidR="003B29BE" w:rsidRPr="00993E40">
              <w:rPr>
                <w:b/>
                <w:bCs/>
                <w:i/>
                <w:iCs/>
              </w:rPr>
              <w:t xml:space="preserve"> Register</w:t>
            </w:r>
            <w:r w:rsidR="009D6251" w:rsidRPr="009D6251">
              <w:rPr>
                <w:i/>
                <w:iCs/>
              </w:rPr>
              <w:t>)</w:t>
            </w:r>
            <w:r w:rsidR="003B29BE" w:rsidRPr="00993E40">
              <w:rPr>
                <w:i/>
                <w:iCs/>
              </w:rPr>
              <w:t xml:space="preserve"> as soon as they arrive at work</w:t>
            </w:r>
            <w:r w:rsidR="009D6251">
              <w:rPr>
                <w:i/>
                <w:iCs/>
              </w:rPr>
              <w:t>, and when entering any other site</w:t>
            </w:r>
          </w:p>
        </w:tc>
      </w:tr>
      <w:tr w:rsidR="009D6251" w:rsidRPr="00451647" w14:paraId="4345809D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2AACD3C9" w14:textId="6020C93F" w:rsidR="009D6251" w:rsidRPr="00993E40" w:rsidRDefault="003E0D68" w:rsidP="004A3420">
            <w:pPr>
              <w:pStyle w:val="HSBody9pt"/>
              <w:rPr>
                <w:i/>
                <w:iCs/>
              </w:rPr>
            </w:pPr>
            <w:r>
              <w:rPr>
                <w:i/>
                <w:iCs/>
              </w:rPr>
              <w:t xml:space="preserve">Encourage workers to </w:t>
            </w:r>
            <w:r w:rsidR="00B139CE">
              <w:rPr>
                <w:i/>
                <w:iCs/>
              </w:rPr>
              <w:t xml:space="preserve">enable Bluetooth </w:t>
            </w:r>
            <w:r w:rsidR="008950D2">
              <w:rPr>
                <w:i/>
                <w:iCs/>
              </w:rPr>
              <w:t>on their Covid app</w:t>
            </w:r>
          </w:p>
        </w:tc>
      </w:tr>
      <w:tr w:rsidR="004A3420" w:rsidRPr="00451647" w14:paraId="641B5F2B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016C1F3" w14:textId="727FA1A9" w:rsidR="004A3420" w:rsidRPr="00993E40" w:rsidRDefault="0099259A" w:rsidP="004A3420">
            <w:pPr>
              <w:pStyle w:val="HSBody9pt"/>
              <w:rPr>
                <w:i/>
                <w:iCs/>
              </w:rPr>
            </w:pPr>
            <w:r w:rsidRPr="00993E40">
              <w:rPr>
                <w:i/>
                <w:iCs/>
              </w:rPr>
              <w:t xml:space="preserve">Remind workers to avoid physical contact- </w:t>
            </w:r>
            <w:r w:rsidR="00993E40" w:rsidRPr="00993E40">
              <w:rPr>
                <w:i/>
                <w:iCs/>
              </w:rPr>
              <w:t>i.e.</w:t>
            </w:r>
            <w:r w:rsidRPr="00993E40">
              <w:rPr>
                <w:i/>
                <w:iCs/>
              </w:rPr>
              <w:t xml:space="preserve"> hand shaking</w:t>
            </w:r>
          </w:p>
        </w:tc>
      </w:tr>
      <w:tr w:rsidR="004A3420" w:rsidRPr="00451647" w14:paraId="4C8F6BEA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E423245" w14:textId="69EF1318" w:rsidR="004A3420" w:rsidRPr="00BF528E" w:rsidRDefault="00BF528E" w:rsidP="004A3420">
            <w:pPr>
              <w:pStyle w:val="HSBody9pt"/>
              <w:rPr>
                <w:i/>
                <w:iCs/>
              </w:rPr>
            </w:pPr>
            <w:r w:rsidRPr="00BF528E">
              <w:rPr>
                <w:i/>
                <w:iCs/>
              </w:rPr>
              <w:t>Remind workers of the importance of sticking to their bubble outside of work</w:t>
            </w:r>
          </w:p>
        </w:tc>
      </w:tr>
      <w:tr w:rsidR="008255EB" w:rsidRPr="00451647" w14:paraId="38D33FD9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5ACFF83" w14:textId="77777777" w:rsidR="008255EB" w:rsidRPr="00084FD8" w:rsidRDefault="008255EB" w:rsidP="004A3420">
            <w:pPr>
              <w:pStyle w:val="HSBody9pt"/>
            </w:pPr>
          </w:p>
        </w:tc>
      </w:tr>
      <w:tr w:rsidR="008255EB" w:rsidRPr="00451647" w14:paraId="49CD227A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1B4539F5" w14:textId="77777777" w:rsidR="008255EB" w:rsidRPr="00084FD8" w:rsidRDefault="008255EB" w:rsidP="004A3420">
            <w:pPr>
              <w:pStyle w:val="HSBody9pt"/>
            </w:pPr>
          </w:p>
        </w:tc>
      </w:tr>
      <w:tr w:rsidR="008255EB" w:rsidRPr="00451647" w14:paraId="10B7B0EA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5B4B605" w14:textId="77777777" w:rsidR="008255EB" w:rsidRPr="00084FD8" w:rsidRDefault="008255EB" w:rsidP="004A3420">
            <w:pPr>
              <w:pStyle w:val="HSBody9pt"/>
            </w:pPr>
          </w:p>
        </w:tc>
      </w:tr>
      <w:tr w:rsidR="008255EB" w:rsidRPr="00451647" w14:paraId="22418D9F" w14:textId="77777777" w:rsidTr="00391B3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20AC557" w14:textId="77777777" w:rsidR="008255EB" w:rsidRPr="00084FD8" w:rsidRDefault="008255EB" w:rsidP="004A3420">
            <w:pPr>
              <w:pStyle w:val="HSBody9pt"/>
            </w:pPr>
          </w:p>
        </w:tc>
      </w:tr>
      <w:tr w:rsidR="004A3420" w:rsidRPr="00451647" w14:paraId="76DB26C9" w14:textId="77777777" w:rsidTr="00FC604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3D72C422" w14:textId="6E93EFB0" w:rsidR="004A3420" w:rsidRPr="007502EC" w:rsidRDefault="004A3420" w:rsidP="004A3420">
            <w:pPr>
              <w:pStyle w:val="HSFormFieldHeader"/>
            </w:pPr>
            <w:r>
              <w:t>Assessing and Managing the risks of returning to work:</w:t>
            </w:r>
          </w:p>
        </w:tc>
      </w:tr>
      <w:tr w:rsidR="004A3420" w:rsidRPr="00451647" w14:paraId="58DA059F" w14:textId="77777777" w:rsidTr="00A40CFF">
        <w:trPr>
          <w:trHeight w:hRule="exact" w:val="506"/>
        </w:trPr>
        <w:tc>
          <w:tcPr>
            <w:tcW w:w="10206" w:type="dxa"/>
            <w:gridSpan w:val="7"/>
            <w:vAlign w:val="center"/>
          </w:tcPr>
          <w:p w14:paraId="506BF670" w14:textId="0FBBDB60" w:rsidR="004A3420" w:rsidRPr="004C51A9" w:rsidRDefault="004A3420" w:rsidP="004A3420">
            <w:pPr>
              <w:pStyle w:val="HSBody9pt"/>
              <w:rPr>
                <w:i/>
                <w:iCs/>
              </w:rPr>
            </w:pPr>
            <w:r w:rsidRPr="004C51A9">
              <w:rPr>
                <w:rFonts w:cs="Arial"/>
                <w:i/>
                <w:iCs/>
                <w:color w:val="000000"/>
                <w:shd w:val="clear" w:color="auto" w:fill="FFFFFF"/>
              </w:rPr>
              <w:t xml:space="preserve">Ensure </w:t>
            </w:r>
            <w:r w:rsidR="00A13836" w:rsidRPr="004C51A9">
              <w:rPr>
                <w:rFonts w:cs="Arial"/>
                <w:i/>
                <w:iCs/>
                <w:color w:val="000000"/>
                <w:shd w:val="clear" w:color="auto" w:fill="FFFFFF"/>
              </w:rPr>
              <w:t>m</w:t>
            </w:r>
            <w:r w:rsidRPr="004C51A9">
              <w:rPr>
                <w:rFonts w:cs="Arial"/>
                <w:i/>
                <w:iCs/>
                <w:color w:val="000000"/>
                <w:shd w:val="clear" w:color="auto" w:fill="FFFFFF"/>
              </w:rPr>
              <w:t xml:space="preserve">anagement and workers have been adequately trained on how they will safely complete their roles while </w:t>
            </w:r>
            <w:r w:rsidR="00C64600">
              <w:rPr>
                <w:rFonts w:cs="Arial"/>
                <w:i/>
                <w:iCs/>
                <w:color w:val="000000"/>
                <w:shd w:val="clear" w:color="auto" w:fill="FFFFFF"/>
              </w:rPr>
              <w:t>socially distancing</w:t>
            </w:r>
            <w:r w:rsidRPr="004C51A9">
              <w:rPr>
                <w:rFonts w:cs="Arial"/>
                <w:i/>
                <w:iCs/>
                <w:color w:val="000000"/>
                <w:shd w:val="clear" w:color="auto" w:fill="FFFFFF"/>
              </w:rPr>
              <w:t xml:space="preserve">  </w:t>
            </w:r>
          </w:p>
        </w:tc>
      </w:tr>
      <w:tr w:rsidR="004A3420" w:rsidRPr="00451647" w14:paraId="5DCFC26F" w14:textId="77777777" w:rsidTr="00BD4233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3F1683EC" w14:textId="3D5DE4A3" w:rsidR="004A3420" w:rsidRPr="004C51A9" w:rsidRDefault="004A3420" w:rsidP="004A3420">
            <w:pPr>
              <w:pStyle w:val="HSBody9pt"/>
              <w:rPr>
                <w:i/>
                <w:iCs/>
              </w:rPr>
            </w:pPr>
            <w:r w:rsidRPr="004C51A9">
              <w:rPr>
                <w:i/>
                <w:iCs/>
              </w:rPr>
              <w:t xml:space="preserve">Complete </w:t>
            </w:r>
            <w:r w:rsidR="002B699A" w:rsidRPr="004C51A9">
              <w:rPr>
                <w:i/>
                <w:iCs/>
              </w:rPr>
              <w:t>the</w:t>
            </w:r>
            <w:r w:rsidRPr="004C51A9">
              <w:rPr>
                <w:i/>
                <w:iCs/>
              </w:rPr>
              <w:t xml:space="preserve"> </w:t>
            </w:r>
            <w:r w:rsidR="002B699A" w:rsidRPr="004C51A9">
              <w:rPr>
                <w:b/>
                <w:bCs/>
                <w:i/>
                <w:iCs/>
              </w:rPr>
              <w:t>Covid19 Risk Assessment</w:t>
            </w:r>
            <w:r w:rsidRPr="004C51A9">
              <w:rPr>
                <w:i/>
                <w:iCs/>
              </w:rPr>
              <w:t xml:space="preserve"> to </w:t>
            </w:r>
            <w:r w:rsidR="002B699A" w:rsidRPr="004C51A9">
              <w:rPr>
                <w:i/>
                <w:iCs/>
              </w:rPr>
              <w:t xml:space="preserve">communicate the risks and controls with all </w:t>
            </w:r>
            <w:r w:rsidRPr="004C51A9">
              <w:rPr>
                <w:i/>
                <w:iCs/>
              </w:rPr>
              <w:t>workers</w:t>
            </w:r>
          </w:p>
        </w:tc>
      </w:tr>
      <w:tr w:rsidR="004A3420" w:rsidRPr="00451647" w14:paraId="1F9E4302" w14:textId="77777777" w:rsidTr="00BD4233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06630407" w14:textId="6E540A86" w:rsidR="004A3420" w:rsidRPr="004C51A9" w:rsidRDefault="004D2F31" w:rsidP="004A3420">
            <w:pPr>
              <w:pStyle w:val="HSBody9pt"/>
              <w:rPr>
                <w:i/>
                <w:iCs/>
              </w:rPr>
            </w:pPr>
            <w:r w:rsidRPr="004C51A9">
              <w:rPr>
                <w:i/>
                <w:iCs/>
              </w:rPr>
              <w:t xml:space="preserve">Encourage workers to </w:t>
            </w:r>
            <w:r w:rsidR="008D6FAB" w:rsidRPr="004C51A9">
              <w:rPr>
                <w:i/>
                <w:iCs/>
              </w:rPr>
              <w:t xml:space="preserve">participate in the risk assessment process – ask for </w:t>
            </w:r>
            <w:r w:rsidR="004C51A9" w:rsidRPr="004C51A9">
              <w:rPr>
                <w:i/>
                <w:iCs/>
              </w:rPr>
              <w:t>their ideas</w:t>
            </w:r>
          </w:p>
        </w:tc>
      </w:tr>
      <w:tr w:rsidR="004A3420" w:rsidRPr="00451647" w14:paraId="0530CFF0" w14:textId="77777777" w:rsidTr="00BD4233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157D5BA0" w14:textId="28DFABF9" w:rsidR="004A3420" w:rsidRPr="003B7576" w:rsidRDefault="003B7576" w:rsidP="004A3420">
            <w:pPr>
              <w:pStyle w:val="HSBody9pt"/>
              <w:rPr>
                <w:i/>
                <w:iCs/>
              </w:rPr>
            </w:pPr>
            <w:r>
              <w:rPr>
                <w:i/>
                <w:iCs/>
              </w:rPr>
              <w:t>Ensure no regional travel occurs during Level 3.</w:t>
            </w:r>
          </w:p>
        </w:tc>
      </w:tr>
      <w:tr w:rsidR="004A3420" w:rsidRPr="00451647" w14:paraId="40330B94" w14:textId="77777777" w:rsidTr="00BD4233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3CA5D040" w14:textId="77777777" w:rsidR="004A3420" w:rsidRPr="007502EC" w:rsidRDefault="004A3420" w:rsidP="004A3420">
            <w:pPr>
              <w:pStyle w:val="HSBody9pt"/>
            </w:pPr>
          </w:p>
        </w:tc>
      </w:tr>
      <w:tr w:rsidR="004D2F31" w:rsidRPr="00451647" w14:paraId="103280F6" w14:textId="77777777" w:rsidTr="00BD4233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587EB6AA" w14:textId="0112C7A5" w:rsidR="004D2F31" w:rsidRPr="007502EC" w:rsidRDefault="004D2F31" w:rsidP="004D2F31">
            <w:pPr>
              <w:pStyle w:val="HSBody9pt"/>
            </w:pPr>
          </w:p>
        </w:tc>
      </w:tr>
      <w:tr w:rsidR="004D2F31" w:rsidRPr="00451647" w14:paraId="57D77E96" w14:textId="77777777" w:rsidTr="00BD4233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7C8A11BD" w14:textId="77777777" w:rsidR="004D2F31" w:rsidRPr="007502EC" w:rsidRDefault="004D2F31" w:rsidP="004D2F31">
            <w:pPr>
              <w:pStyle w:val="HSBody9pt"/>
            </w:pPr>
          </w:p>
        </w:tc>
      </w:tr>
      <w:tr w:rsidR="004D2F31" w:rsidRPr="00451647" w14:paraId="05BE46AD" w14:textId="77777777" w:rsidTr="00FC604E">
        <w:trPr>
          <w:trHeight w:hRule="exact" w:val="340"/>
        </w:trPr>
        <w:tc>
          <w:tcPr>
            <w:tcW w:w="10206" w:type="dxa"/>
            <w:gridSpan w:val="7"/>
            <w:shd w:val="clear" w:color="auto" w:fill="EEECE1" w:themeFill="background2"/>
            <w:vAlign w:val="center"/>
          </w:tcPr>
          <w:p w14:paraId="37B71570" w14:textId="108813CE" w:rsidR="004D2F31" w:rsidRPr="007502EC" w:rsidRDefault="004D2F31" w:rsidP="004D2F31">
            <w:pPr>
              <w:pStyle w:val="HSFormFieldHeader"/>
            </w:pPr>
            <w:r>
              <w:t>Shared facilities:</w:t>
            </w:r>
          </w:p>
        </w:tc>
      </w:tr>
      <w:tr w:rsidR="004D2F31" w:rsidRPr="00451647" w14:paraId="6C589C47" w14:textId="77777777" w:rsidTr="00FC604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FAA1E48" w14:textId="6E9B32DA" w:rsidR="004D2F31" w:rsidRPr="002D2B05" w:rsidRDefault="0095436D" w:rsidP="004D2F31">
            <w:pPr>
              <w:pStyle w:val="HSBody9pt"/>
              <w:rPr>
                <w:i/>
                <w:iCs/>
              </w:rPr>
            </w:pPr>
            <w:r w:rsidRPr="002D2B05">
              <w:rPr>
                <w:i/>
                <w:iCs/>
              </w:rPr>
              <w:t xml:space="preserve">Introduce </w:t>
            </w:r>
            <w:r w:rsidR="006C0FAC" w:rsidRPr="002D2B05">
              <w:rPr>
                <w:i/>
                <w:iCs/>
              </w:rPr>
              <w:t xml:space="preserve">the </w:t>
            </w:r>
            <w:r w:rsidR="006C0FAC" w:rsidRPr="002D2B05">
              <w:rPr>
                <w:b/>
                <w:bCs/>
                <w:i/>
                <w:iCs/>
              </w:rPr>
              <w:t>C</w:t>
            </w:r>
            <w:r w:rsidR="004D2F31" w:rsidRPr="002D2B05">
              <w:rPr>
                <w:b/>
                <w:bCs/>
                <w:i/>
                <w:iCs/>
              </w:rPr>
              <w:t>19 Workplace Cleaning Checklist</w:t>
            </w:r>
            <w:r w:rsidR="00595607" w:rsidRPr="002D2B05">
              <w:rPr>
                <w:b/>
                <w:bCs/>
                <w:i/>
                <w:iCs/>
              </w:rPr>
              <w:t xml:space="preserve"> </w:t>
            </w:r>
            <w:r w:rsidR="00595607" w:rsidRPr="002D2B05">
              <w:rPr>
                <w:i/>
                <w:iCs/>
              </w:rPr>
              <w:t>and allocate</w:t>
            </w:r>
            <w:r w:rsidR="004D2F31" w:rsidRPr="002D2B05">
              <w:rPr>
                <w:i/>
                <w:iCs/>
              </w:rPr>
              <w:t xml:space="preserve"> worker responsibilities</w:t>
            </w:r>
          </w:p>
        </w:tc>
      </w:tr>
      <w:tr w:rsidR="004D2F31" w:rsidRPr="00451647" w14:paraId="509AF65B" w14:textId="77777777" w:rsidTr="00FC604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1E702DD5" w14:textId="63596D41" w:rsidR="004D2F31" w:rsidRPr="002D2B05" w:rsidRDefault="006C0FAC" w:rsidP="004D2F31">
            <w:pPr>
              <w:pStyle w:val="HSBody9pt"/>
              <w:rPr>
                <w:i/>
                <w:iCs/>
              </w:rPr>
            </w:pPr>
            <w:r w:rsidRPr="002D2B05">
              <w:rPr>
                <w:i/>
                <w:iCs/>
              </w:rPr>
              <w:t xml:space="preserve">Discuss staggered </w:t>
            </w:r>
            <w:r w:rsidR="009372C5" w:rsidRPr="002D2B05">
              <w:rPr>
                <w:i/>
                <w:iCs/>
              </w:rPr>
              <w:t>lunch/tea breaks</w:t>
            </w:r>
            <w:r w:rsidR="00F817F9" w:rsidRPr="002D2B05">
              <w:rPr>
                <w:i/>
                <w:iCs/>
              </w:rPr>
              <w:t xml:space="preserve"> and allocate break times</w:t>
            </w:r>
          </w:p>
        </w:tc>
      </w:tr>
      <w:tr w:rsidR="00B70EB6" w:rsidRPr="00451647" w14:paraId="1E629103" w14:textId="77777777" w:rsidTr="00FC604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63E9E0D1" w14:textId="73751468" w:rsidR="00B70EB6" w:rsidRPr="002D2B05" w:rsidRDefault="00B70EB6" w:rsidP="00B70EB6">
            <w:pPr>
              <w:pStyle w:val="HSBody9pt"/>
              <w:rPr>
                <w:i/>
                <w:iCs/>
              </w:rPr>
            </w:pPr>
            <w:r w:rsidRPr="002D2B05">
              <w:rPr>
                <w:i/>
                <w:iCs/>
              </w:rPr>
              <w:t xml:space="preserve">Ask workers to </w:t>
            </w:r>
            <w:r w:rsidR="004134F0">
              <w:rPr>
                <w:i/>
                <w:iCs/>
              </w:rPr>
              <w:t>bring</w:t>
            </w:r>
            <w:r w:rsidRPr="002D2B05">
              <w:rPr>
                <w:i/>
                <w:iCs/>
              </w:rPr>
              <w:t xml:space="preserve"> their lunch to work to avoid leaving and returning to work throughout the day</w:t>
            </w:r>
          </w:p>
        </w:tc>
      </w:tr>
      <w:tr w:rsidR="00B70EB6" w:rsidRPr="00451647" w14:paraId="34E0F21D" w14:textId="77777777" w:rsidTr="00FC604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4661E6D2" w14:textId="6E99BD1C" w:rsidR="00B70EB6" w:rsidRPr="002D2B05" w:rsidRDefault="00B70EB6" w:rsidP="00B70EB6">
            <w:pPr>
              <w:pStyle w:val="HSBody9pt"/>
              <w:rPr>
                <w:i/>
                <w:iCs/>
              </w:rPr>
            </w:pPr>
            <w:r w:rsidRPr="002D2B05">
              <w:rPr>
                <w:i/>
                <w:iCs/>
              </w:rPr>
              <w:t xml:space="preserve">Where possible ask workers to provide </w:t>
            </w:r>
            <w:r w:rsidR="00BC2086">
              <w:rPr>
                <w:i/>
                <w:iCs/>
              </w:rPr>
              <w:t xml:space="preserve">their </w:t>
            </w:r>
            <w:r w:rsidRPr="002D2B05">
              <w:rPr>
                <w:i/>
                <w:iCs/>
              </w:rPr>
              <w:t xml:space="preserve">own utensils </w:t>
            </w:r>
          </w:p>
        </w:tc>
      </w:tr>
      <w:tr w:rsidR="00B70EB6" w:rsidRPr="00451647" w14:paraId="1F7F298C" w14:textId="77777777" w:rsidTr="00FC604E">
        <w:trPr>
          <w:trHeight w:hRule="exact" w:val="340"/>
        </w:trPr>
        <w:tc>
          <w:tcPr>
            <w:tcW w:w="10206" w:type="dxa"/>
            <w:gridSpan w:val="7"/>
            <w:vAlign w:val="center"/>
          </w:tcPr>
          <w:p w14:paraId="34B5049F" w14:textId="77777777" w:rsidR="00B70EB6" w:rsidRPr="007502EC" w:rsidRDefault="00B70EB6" w:rsidP="00B70EB6">
            <w:pPr>
              <w:pStyle w:val="HSBody9pt"/>
            </w:pPr>
          </w:p>
        </w:tc>
      </w:tr>
      <w:tr w:rsidR="00B70EB6" w:rsidRPr="00451647" w14:paraId="17FA69B6" w14:textId="77777777" w:rsidTr="00FC604E">
        <w:trPr>
          <w:trHeight w:hRule="exact" w:val="340"/>
        </w:trPr>
        <w:tc>
          <w:tcPr>
            <w:tcW w:w="10206" w:type="dxa"/>
            <w:gridSpan w:val="7"/>
            <w:tcBorders>
              <w:bottom w:val="single" w:sz="2" w:space="0" w:color="auto"/>
            </w:tcBorders>
            <w:vAlign w:val="center"/>
          </w:tcPr>
          <w:p w14:paraId="6C0C80B7" w14:textId="77777777" w:rsidR="00B70EB6" w:rsidRDefault="00B70EB6" w:rsidP="00B70EB6">
            <w:pPr>
              <w:pStyle w:val="HSBody9pt"/>
            </w:pPr>
          </w:p>
          <w:p w14:paraId="02913712" w14:textId="34DBB71C" w:rsidR="00C64600" w:rsidRPr="00C64600" w:rsidRDefault="00C64600" w:rsidP="00C64600"/>
        </w:tc>
      </w:tr>
      <w:tr w:rsidR="00B70EB6" w:rsidRPr="00451647" w14:paraId="70EEBF55" w14:textId="77777777" w:rsidTr="00FC604E">
        <w:trPr>
          <w:trHeight w:hRule="exact" w:val="340"/>
        </w:trPr>
        <w:tc>
          <w:tcPr>
            <w:tcW w:w="10206" w:type="dxa"/>
            <w:gridSpan w:val="7"/>
            <w:tcBorders>
              <w:bottom w:val="single" w:sz="2" w:space="0" w:color="auto"/>
            </w:tcBorders>
            <w:vAlign w:val="center"/>
          </w:tcPr>
          <w:p w14:paraId="7CB6191F" w14:textId="6EC681FC" w:rsidR="00B70EB6" w:rsidRPr="007502EC" w:rsidRDefault="00B70EB6" w:rsidP="00B70EB6">
            <w:pPr>
              <w:pStyle w:val="HSBody9pt"/>
            </w:pPr>
          </w:p>
        </w:tc>
      </w:tr>
    </w:tbl>
    <w:p w14:paraId="72088F42" w14:textId="77777777" w:rsidR="00B70EB6" w:rsidRDefault="00B70EB6"/>
    <w:tbl>
      <w:tblPr>
        <w:tblStyle w:val="TableGrid"/>
        <w:tblW w:w="10206" w:type="dxa"/>
        <w:tblInd w:w="10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B70EB6" w:rsidRPr="00451647" w14:paraId="2C7FC069" w14:textId="77777777" w:rsidTr="00B70EB6">
        <w:trPr>
          <w:trHeight w:hRule="exact" w:val="340"/>
        </w:trPr>
        <w:tc>
          <w:tcPr>
            <w:tcW w:w="10206" w:type="dxa"/>
            <w:shd w:val="clear" w:color="auto" w:fill="EEECE1" w:themeFill="background2"/>
            <w:vAlign w:val="center"/>
          </w:tcPr>
          <w:p w14:paraId="0D70692E" w14:textId="74ED4F0D" w:rsidR="00B70EB6" w:rsidRPr="007502EC" w:rsidRDefault="00B70EB6" w:rsidP="00B70EB6">
            <w:pPr>
              <w:pStyle w:val="HSFormFieldHeader"/>
            </w:pPr>
            <w:r>
              <w:t>PPE:</w:t>
            </w:r>
          </w:p>
        </w:tc>
      </w:tr>
      <w:tr w:rsidR="00076B53" w:rsidRPr="00451647" w14:paraId="12FE11A7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2DB4FA96" w14:textId="4E99B303" w:rsidR="00076B53" w:rsidRDefault="00076B53" w:rsidP="00743612">
            <w:pPr>
              <w:pStyle w:val="HSBody9pt"/>
              <w:rPr>
                <w:i/>
                <w:iCs/>
              </w:rPr>
            </w:pPr>
            <w:r>
              <w:rPr>
                <w:i/>
                <w:iCs/>
              </w:rPr>
              <w:t>Masks are mandatory</w:t>
            </w:r>
            <w:r w:rsidR="003B7576">
              <w:rPr>
                <w:i/>
                <w:iCs/>
              </w:rPr>
              <w:t xml:space="preserve"> for work during Level 3.</w:t>
            </w:r>
          </w:p>
        </w:tc>
      </w:tr>
      <w:tr w:rsidR="00743612" w:rsidRPr="00451647" w14:paraId="317050DC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3C05468D" w14:textId="70E11ACB" w:rsidR="00743612" w:rsidRPr="00113863" w:rsidRDefault="00E531C7" w:rsidP="00743612">
            <w:pPr>
              <w:pStyle w:val="HSBody9pt"/>
              <w:rPr>
                <w:i/>
                <w:iCs/>
              </w:rPr>
            </w:pPr>
            <w:r>
              <w:rPr>
                <w:i/>
                <w:iCs/>
              </w:rPr>
              <w:t>Ensure PPE is available to all workers and customers – including disposable masks and gloves</w:t>
            </w:r>
          </w:p>
        </w:tc>
      </w:tr>
      <w:tr w:rsidR="00E531C7" w:rsidRPr="00451647" w14:paraId="34C03FC1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3CDAE642" w14:textId="3494EFA1" w:rsidR="00E531C7" w:rsidRPr="00113863" w:rsidRDefault="00E531C7" w:rsidP="00E531C7">
            <w:pPr>
              <w:pStyle w:val="HSBody9pt"/>
              <w:rPr>
                <w:i/>
                <w:iCs/>
              </w:rPr>
            </w:pPr>
            <w:r w:rsidRPr="00113863">
              <w:rPr>
                <w:i/>
                <w:iCs/>
              </w:rPr>
              <w:t xml:space="preserve">Issue workers with individual PPE to avoid sharing </w:t>
            </w:r>
          </w:p>
        </w:tc>
      </w:tr>
      <w:tr w:rsidR="00E531C7" w:rsidRPr="00451647" w14:paraId="046FC894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4E5A976B" w14:textId="50B9B56D" w:rsidR="00E531C7" w:rsidRPr="00113863" w:rsidRDefault="00E531C7" w:rsidP="00E531C7">
            <w:pPr>
              <w:pStyle w:val="HSBody9pt"/>
              <w:rPr>
                <w:i/>
                <w:iCs/>
              </w:rPr>
            </w:pPr>
            <w:r w:rsidRPr="00113863">
              <w:rPr>
                <w:i/>
                <w:iCs/>
              </w:rPr>
              <w:t>Train workers on the correct use of PPE</w:t>
            </w:r>
          </w:p>
        </w:tc>
      </w:tr>
      <w:tr w:rsidR="00E531C7" w:rsidRPr="00451647" w14:paraId="33016D26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66645AEF" w14:textId="7F71EA70" w:rsidR="00E531C7" w:rsidRPr="007502EC" w:rsidRDefault="00E531C7" w:rsidP="00E531C7">
            <w:pPr>
              <w:pStyle w:val="HSBody9pt"/>
            </w:pPr>
            <w:r w:rsidRPr="00113863">
              <w:rPr>
                <w:i/>
                <w:iCs/>
              </w:rPr>
              <w:t>Discuss PPE disposal or cleaning procedures</w:t>
            </w:r>
          </w:p>
        </w:tc>
      </w:tr>
      <w:tr w:rsidR="00E531C7" w:rsidRPr="00451647" w14:paraId="209CACCB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0A3EA716" w14:textId="2405A7C6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358AE012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614BD72E" w14:textId="080221F0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7CBFCFB3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359DAB42" w14:textId="7777777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15AB0F4E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2F136233" w14:textId="7777777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4B46CC92" w14:textId="77777777" w:rsidTr="00B70EB6">
        <w:trPr>
          <w:trHeight w:hRule="exact" w:val="340"/>
        </w:trPr>
        <w:tc>
          <w:tcPr>
            <w:tcW w:w="10206" w:type="dxa"/>
            <w:shd w:val="clear" w:color="auto" w:fill="EEECE1" w:themeFill="background2"/>
            <w:vAlign w:val="center"/>
          </w:tcPr>
          <w:p w14:paraId="3786D930" w14:textId="3B7B3237" w:rsidR="00E531C7" w:rsidRPr="007502EC" w:rsidRDefault="00E531C7" w:rsidP="00E531C7">
            <w:pPr>
              <w:pStyle w:val="HSFormFieldHeader"/>
            </w:pPr>
            <w:r>
              <w:t>Training/ Employee Concerns:</w:t>
            </w:r>
          </w:p>
        </w:tc>
      </w:tr>
      <w:tr w:rsidR="00E531C7" w:rsidRPr="00451647" w14:paraId="31B14660" w14:textId="77777777" w:rsidTr="00B70EB6">
        <w:trPr>
          <w:trHeight w:hRule="exact" w:val="530"/>
        </w:trPr>
        <w:tc>
          <w:tcPr>
            <w:tcW w:w="10206" w:type="dxa"/>
            <w:vAlign w:val="center"/>
          </w:tcPr>
          <w:p w14:paraId="7622D779" w14:textId="4BB98B61" w:rsidR="00E531C7" w:rsidRPr="00A70E09" w:rsidRDefault="00E531C7" w:rsidP="00E531C7">
            <w:pPr>
              <w:pStyle w:val="HSBody9pt"/>
              <w:rPr>
                <w:i/>
                <w:iCs/>
              </w:rPr>
            </w:pPr>
            <w:r w:rsidRPr="00A70E09">
              <w:rPr>
                <w:i/>
                <w:iCs/>
              </w:rPr>
              <w:t>Remind workers that they are not required to put themselves in a position where they feel that their H&amp;S is at risk</w:t>
            </w:r>
          </w:p>
        </w:tc>
      </w:tr>
      <w:tr w:rsidR="009A5148" w:rsidRPr="00451647" w14:paraId="6D5235FA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3ACD340A" w14:textId="51BF514F" w:rsidR="009A5148" w:rsidRPr="00A70E09" w:rsidRDefault="009A5148" w:rsidP="00E531C7">
            <w:pPr>
              <w:pStyle w:val="HSBody9pt"/>
              <w:rPr>
                <w:i/>
                <w:iCs/>
              </w:rPr>
            </w:pPr>
            <w:r>
              <w:rPr>
                <w:i/>
                <w:iCs/>
              </w:rPr>
              <w:t>Discuss</w:t>
            </w:r>
            <w:r w:rsidR="00F3551A">
              <w:rPr>
                <w:i/>
                <w:iCs/>
              </w:rPr>
              <w:t xml:space="preserve"> safe conflict resolution techniques in the event that customers refuse to follow Covid19 protocols</w:t>
            </w:r>
          </w:p>
        </w:tc>
      </w:tr>
      <w:tr w:rsidR="00E531C7" w:rsidRPr="00451647" w14:paraId="1E96775C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78E5AFCE" w14:textId="263F9052" w:rsidR="00E531C7" w:rsidRPr="00A70E09" w:rsidRDefault="00E531C7" w:rsidP="00E531C7">
            <w:pPr>
              <w:pStyle w:val="HSBody9pt"/>
              <w:rPr>
                <w:i/>
                <w:iCs/>
              </w:rPr>
            </w:pPr>
            <w:r w:rsidRPr="00A70E09">
              <w:rPr>
                <w:i/>
                <w:iCs/>
              </w:rPr>
              <w:t>Encourage workers to share any concerns they have about carrying out their individual roles safely</w:t>
            </w:r>
          </w:p>
        </w:tc>
      </w:tr>
      <w:tr w:rsidR="00E531C7" w:rsidRPr="00451647" w14:paraId="492896B4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0D6DD247" w14:textId="10A76488" w:rsidR="00E531C7" w:rsidRPr="00A70E09" w:rsidRDefault="00E531C7" w:rsidP="00E531C7">
            <w:pPr>
              <w:pStyle w:val="HSBody9pt"/>
              <w:rPr>
                <w:i/>
                <w:iCs/>
              </w:rPr>
            </w:pPr>
            <w:r w:rsidRPr="00A70E09">
              <w:rPr>
                <w:i/>
                <w:iCs/>
              </w:rPr>
              <w:t xml:space="preserve">Update </w:t>
            </w:r>
            <w:r w:rsidRPr="00A70E09">
              <w:rPr>
                <w:b/>
                <w:bCs/>
                <w:i/>
                <w:iCs/>
              </w:rPr>
              <w:t>Covid19 Risk Assessment</w:t>
            </w:r>
            <w:r w:rsidRPr="00A70E09">
              <w:rPr>
                <w:i/>
                <w:iCs/>
              </w:rPr>
              <w:t xml:space="preserve"> with any newly identified risks and controls</w:t>
            </w:r>
          </w:p>
        </w:tc>
      </w:tr>
      <w:tr w:rsidR="00E531C7" w:rsidRPr="00451647" w14:paraId="347DCA78" w14:textId="77777777" w:rsidTr="00B70EB6">
        <w:trPr>
          <w:trHeight w:hRule="exact" w:val="461"/>
        </w:trPr>
        <w:tc>
          <w:tcPr>
            <w:tcW w:w="10206" w:type="dxa"/>
            <w:vAlign w:val="center"/>
          </w:tcPr>
          <w:p w14:paraId="352A57F9" w14:textId="21D4DFAC" w:rsidR="00E531C7" w:rsidRPr="00A70E09" w:rsidRDefault="00E531C7" w:rsidP="00E531C7">
            <w:pPr>
              <w:pStyle w:val="HSBody9pt"/>
              <w:rPr>
                <w:i/>
                <w:iCs/>
              </w:rPr>
            </w:pPr>
            <w:r w:rsidRPr="00A70E09">
              <w:rPr>
                <w:i/>
                <w:iCs/>
              </w:rPr>
              <w:t>Remind workers that management are there to support them in their return to work and they are available to answer any questions the workers may have</w:t>
            </w:r>
          </w:p>
        </w:tc>
      </w:tr>
      <w:tr w:rsidR="00E531C7" w:rsidRPr="00451647" w14:paraId="2F124CCF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6B4AC91D" w14:textId="7777777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4FEC1C00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8CD1D5B" w14:textId="7777777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41BBCB78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397467B8" w14:textId="00C87014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4048AC19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C799B53" w14:textId="24806B5C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197C8C45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B6DAC6C" w14:textId="6DA375D2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7FB7905F" w14:textId="77777777" w:rsidTr="00B70EB6">
        <w:trPr>
          <w:trHeight w:hRule="exact" w:val="340"/>
        </w:trPr>
        <w:tc>
          <w:tcPr>
            <w:tcW w:w="10206" w:type="dxa"/>
            <w:shd w:val="clear" w:color="auto" w:fill="EEECE1" w:themeFill="background2"/>
            <w:vAlign w:val="center"/>
          </w:tcPr>
          <w:p w14:paraId="534E58F5" w14:textId="58E99CBE" w:rsidR="00E531C7" w:rsidRPr="007502EC" w:rsidRDefault="00E531C7" w:rsidP="00E531C7">
            <w:pPr>
              <w:pStyle w:val="HSBody9pt"/>
            </w:pPr>
            <w:r>
              <w:rPr>
                <w:b/>
                <w:bCs/>
              </w:rPr>
              <w:t>Maintaining Standards:</w:t>
            </w:r>
          </w:p>
        </w:tc>
      </w:tr>
      <w:tr w:rsidR="00E531C7" w:rsidRPr="00451647" w14:paraId="26691D77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CB85386" w14:textId="52F232D6" w:rsidR="00E531C7" w:rsidRPr="00B05ED2" w:rsidRDefault="00E531C7" w:rsidP="00E531C7">
            <w:pPr>
              <w:pStyle w:val="HSBody9pt"/>
              <w:rPr>
                <w:i/>
                <w:iCs/>
              </w:rPr>
            </w:pPr>
            <w:r w:rsidRPr="00B05ED2">
              <w:rPr>
                <w:i/>
                <w:iCs/>
              </w:rPr>
              <w:t>Remind workers to:</w:t>
            </w:r>
          </w:p>
        </w:tc>
      </w:tr>
      <w:tr w:rsidR="00E531C7" w:rsidRPr="00451647" w14:paraId="639C7BB5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299C1348" w14:textId="75A3BDE7" w:rsidR="00E531C7" w:rsidRPr="00B05ED2" w:rsidRDefault="00E531C7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 w:rsidRPr="00B05ED2">
              <w:rPr>
                <w:i/>
                <w:iCs/>
              </w:rPr>
              <w:t>Wash hair, body and clothes every</w:t>
            </w:r>
            <w:r>
              <w:rPr>
                <w:i/>
                <w:iCs/>
              </w:rPr>
              <w:t xml:space="preserve"> </w:t>
            </w:r>
            <w:r w:rsidRPr="00B05ED2">
              <w:rPr>
                <w:i/>
                <w:iCs/>
              </w:rPr>
              <w:t>day</w:t>
            </w:r>
          </w:p>
        </w:tc>
      </w:tr>
      <w:tr w:rsidR="00E531C7" w:rsidRPr="00451647" w14:paraId="6D809064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0542C4B2" w14:textId="20833DD5" w:rsidR="00E531C7" w:rsidRPr="00B05ED2" w:rsidRDefault="00E531C7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 w:rsidRPr="00B05ED2">
              <w:rPr>
                <w:i/>
                <w:iCs/>
              </w:rPr>
              <w:t>Wash hands thoroughly when entering and exiting the site and frequently during the day</w:t>
            </w:r>
          </w:p>
        </w:tc>
      </w:tr>
      <w:tr w:rsidR="00E531C7" w:rsidRPr="00451647" w14:paraId="6E42C29B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78304137" w14:textId="097E004C" w:rsidR="00E531C7" w:rsidRPr="00B05ED2" w:rsidRDefault="00ED50A3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>
              <w:rPr>
                <w:i/>
                <w:iCs/>
              </w:rPr>
              <w:t>Scan or sign</w:t>
            </w:r>
            <w:r w:rsidR="00E531C7">
              <w:rPr>
                <w:i/>
                <w:iCs/>
              </w:rPr>
              <w:t xml:space="preserve"> in and out every time you enter or exit </w:t>
            </w:r>
            <w:r w:rsidR="009B519B">
              <w:rPr>
                <w:i/>
                <w:iCs/>
              </w:rPr>
              <w:t>any</w:t>
            </w:r>
            <w:r w:rsidR="00E531C7">
              <w:rPr>
                <w:i/>
                <w:iCs/>
              </w:rPr>
              <w:t xml:space="preserve"> site</w:t>
            </w:r>
          </w:p>
        </w:tc>
      </w:tr>
      <w:tr w:rsidR="00E531C7" w:rsidRPr="00451647" w14:paraId="0C3FB0BF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483DF729" w14:textId="796BCE20" w:rsidR="00E531C7" w:rsidRPr="00B05ED2" w:rsidRDefault="00E531C7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 w:rsidRPr="00B05ED2">
              <w:rPr>
                <w:i/>
                <w:iCs/>
              </w:rPr>
              <w:t>Wash hands thoroughly after using the bathroom and before/after eating</w:t>
            </w:r>
          </w:p>
        </w:tc>
      </w:tr>
      <w:tr w:rsidR="00E531C7" w:rsidRPr="00451647" w14:paraId="0E3F8A9B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026C427E" w14:textId="37CF9936" w:rsidR="00E531C7" w:rsidRPr="00B05ED2" w:rsidRDefault="00E531C7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 w:rsidRPr="00B05ED2">
              <w:rPr>
                <w:i/>
                <w:iCs/>
              </w:rPr>
              <w:t>Turn away from people and cover nose and mouth (with arm) when coughing or sneezing</w:t>
            </w:r>
          </w:p>
        </w:tc>
      </w:tr>
      <w:tr w:rsidR="00E531C7" w:rsidRPr="00451647" w14:paraId="0E0C1394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E30B7E7" w14:textId="32358290" w:rsidR="00E531C7" w:rsidRPr="00B05ED2" w:rsidRDefault="00E531C7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 w:rsidRPr="00B05ED2">
              <w:rPr>
                <w:i/>
                <w:iCs/>
              </w:rPr>
              <w:t>Avoid touching your face</w:t>
            </w:r>
          </w:p>
        </w:tc>
      </w:tr>
      <w:tr w:rsidR="00E531C7" w:rsidRPr="00451647" w14:paraId="44A68D4E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0057D582" w14:textId="49DE8EE7" w:rsidR="00E531C7" w:rsidRPr="001640BA" w:rsidRDefault="00E531C7" w:rsidP="00E531C7">
            <w:pPr>
              <w:pStyle w:val="HSBody9pt"/>
              <w:numPr>
                <w:ilvl w:val="0"/>
                <w:numId w:val="12"/>
              </w:numPr>
              <w:rPr>
                <w:i/>
                <w:iCs/>
              </w:rPr>
            </w:pPr>
            <w:r w:rsidRPr="00B05ED2">
              <w:rPr>
                <w:i/>
                <w:iCs/>
              </w:rPr>
              <w:t>Avoid touching others (no handshakes)</w:t>
            </w:r>
          </w:p>
        </w:tc>
      </w:tr>
      <w:tr w:rsidR="00E531C7" w:rsidRPr="00451647" w14:paraId="27321717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4487C234" w14:textId="7ED22C55" w:rsidR="00E531C7" w:rsidRPr="007502EC" w:rsidRDefault="00E531C7" w:rsidP="00E531C7">
            <w:pPr>
              <w:pStyle w:val="HSBody9pt"/>
              <w:numPr>
                <w:ilvl w:val="0"/>
                <w:numId w:val="12"/>
              </w:numPr>
            </w:pPr>
            <w:r w:rsidRPr="00B05ED2">
              <w:rPr>
                <w:i/>
                <w:iCs/>
              </w:rPr>
              <w:t xml:space="preserve">Adhere to </w:t>
            </w:r>
            <w:r w:rsidR="009B519B">
              <w:rPr>
                <w:i/>
                <w:iCs/>
              </w:rPr>
              <w:t>social distancing</w:t>
            </w:r>
          </w:p>
        </w:tc>
      </w:tr>
      <w:tr w:rsidR="00E531C7" w:rsidRPr="00451647" w14:paraId="41558BDA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47AC8ACC" w14:textId="45AECF7D" w:rsidR="00E531C7" w:rsidRPr="007502EC" w:rsidRDefault="004445E3" w:rsidP="00E531C7">
            <w:pPr>
              <w:pStyle w:val="HSBody9pt"/>
            </w:pPr>
            <w:r>
              <w:rPr>
                <w:i/>
                <w:iCs/>
              </w:rPr>
              <w:t>Regularly brief</w:t>
            </w:r>
            <w:r w:rsidR="00E531C7" w:rsidRPr="001640BA">
              <w:rPr>
                <w:i/>
                <w:iCs/>
              </w:rPr>
              <w:t xml:space="preserve"> workers any </w:t>
            </w:r>
            <w:r w:rsidR="00E531C7" w:rsidRPr="001640BA">
              <w:rPr>
                <w:b/>
                <w:bCs/>
                <w:i/>
                <w:iCs/>
              </w:rPr>
              <w:t>Covid-19</w:t>
            </w:r>
            <w:r w:rsidR="00E531C7" w:rsidRPr="001640BA">
              <w:rPr>
                <w:i/>
                <w:iCs/>
              </w:rPr>
              <w:t xml:space="preserve">, </w:t>
            </w:r>
            <w:r w:rsidR="00E531C7" w:rsidRPr="001640BA">
              <w:rPr>
                <w:b/>
                <w:bCs/>
                <w:i/>
                <w:iCs/>
              </w:rPr>
              <w:t>MOH, MBIE, WORKSAFE</w:t>
            </w:r>
            <w:r w:rsidR="00E531C7" w:rsidRPr="001640BA">
              <w:rPr>
                <w:i/>
                <w:iCs/>
              </w:rPr>
              <w:t xml:space="preserve"> updates</w:t>
            </w:r>
            <w:r w:rsidR="001B35F2">
              <w:rPr>
                <w:i/>
                <w:iCs/>
              </w:rPr>
              <w:t xml:space="preserve"> and advice</w:t>
            </w:r>
          </w:p>
        </w:tc>
      </w:tr>
      <w:tr w:rsidR="00E531C7" w:rsidRPr="00451647" w14:paraId="39D24F89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7D803085" w14:textId="744493E3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03041A0B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441FFED" w14:textId="05EA4EF9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59DF0AAF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4F67BD89" w14:textId="08E46254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78E5EF8B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5CA9CB37" w14:textId="3C9CE903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7955C1AC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28239D49" w14:textId="6AA3F04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6352EEDF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2DE5C8BE" w14:textId="77777777" w:rsidR="00E531C7" w:rsidRPr="007502EC" w:rsidRDefault="00E531C7" w:rsidP="00E531C7">
            <w:pPr>
              <w:pStyle w:val="HSBody9pt"/>
            </w:pPr>
          </w:p>
        </w:tc>
      </w:tr>
      <w:tr w:rsidR="00E531C7" w:rsidRPr="00451647" w14:paraId="51E64F64" w14:textId="77777777" w:rsidTr="00B70EB6">
        <w:trPr>
          <w:trHeight w:hRule="exact" w:val="340"/>
        </w:trPr>
        <w:tc>
          <w:tcPr>
            <w:tcW w:w="10206" w:type="dxa"/>
            <w:vAlign w:val="center"/>
          </w:tcPr>
          <w:p w14:paraId="0EFB1877" w14:textId="77777777" w:rsidR="00E531C7" w:rsidRPr="007502EC" w:rsidRDefault="00E531C7" w:rsidP="00E531C7">
            <w:pPr>
              <w:pStyle w:val="HSBody9pt"/>
            </w:pPr>
          </w:p>
        </w:tc>
      </w:tr>
    </w:tbl>
    <w:p w14:paraId="25D5A7BA" w14:textId="77777777" w:rsidR="0090112B" w:rsidRDefault="0090112B" w:rsidP="0090112B">
      <w:pPr>
        <w:ind w:firstLine="720"/>
        <w:rPr>
          <w:b/>
          <w:szCs w:val="18"/>
        </w:rPr>
      </w:pPr>
    </w:p>
    <w:p w14:paraId="615771AF" w14:textId="39B31266" w:rsidR="00846E55" w:rsidRPr="008A639F" w:rsidRDefault="0090112B" w:rsidP="0090112B">
      <w:pPr>
        <w:ind w:firstLine="720"/>
      </w:pPr>
      <w:r>
        <w:rPr>
          <w:b/>
          <w:szCs w:val="18"/>
        </w:rPr>
        <w:t>Keep up to date with the</w:t>
      </w:r>
      <w:r w:rsidRPr="00025D79">
        <w:rPr>
          <w:b/>
          <w:szCs w:val="18"/>
        </w:rPr>
        <w:t xml:space="preserve"> latest guidelines and safety instructions</w:t>
      </w:r>
      <w:r>
        <w:rPr>
          <w:b/>
          <w:szCs w:val="18"/>
        </w:rPr>
        <w:t>. www.covid19.govt.nz</w:t>
      </w:r>
    </w:p>
    <w:sectPr w:rsidR="00846E55" w:rsidRPr="008A639F" w:rsidSect="00A87A17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18" w:right="709" w:bottom="567" w:left="992" w:header="680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96142" w14:textId="77777777" w:rsidR="0002278E" w:rsidRDefault="0002278E" w:rsidP="009D09CD">
      <w:pPr>
        <w:spacing w:after="0"/>
      </w:pPr>
      <w:r>
        <w:separator/>
      </w:r>
    </w:p>
    <w:p w14:paraId="05650130" w14:textId="77777777" w:rsidR="0002278E" w:rsidRDefault="0002278E"/>
  </w:endnote>
  <w:endnote w:type="continuationSeparator" w:id="0">
    <w:p w14:paraId="7399F0AD" w14:textId="77777777" w:rsidR="0002278E" w:rsidRDefault="0002278E" w:rsidP="009D09CD">
      <w:pPr>
        <w:spacing w:after="0"/>
      </w:pPr>
      <w:r>
        <w:continuationSeparator/>
      </w:r>
    </w:p>
    <w:p w14:paraId="73B30AEA" w14:textId="77777777" w:rsidR="0002278E" w:rsidRDefault="00022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75F1" w14:textId="3A86E5EF" w:rsidR="008A51BE" w:rsidRDefault="00F90493" w:rsidP="009E5D6B">
    <w:pPr>
      <w:pStyle w:val="Footer"/>
      <w:tabs>
        <w:tab w:val="clear" w:pos="4513"/>
        <w:tab w:val="clear" w:pos="9026"/>
        <w:tab w:val="right" w:pos="8504"/>
      </w:tabs>
    </w:pPr>
    <w:r>
      <w:rPr>
        <w:rFonts w:asciiTheme="minorHAnsi" w:hAnsiTheme="minorHAnsi"/>
        <w:sz w:val="16"/>
        <w:szCs w:val="16"/>
      </w:rPr>
      <w:t xml:space="preserve">© OSHbox, </w:t>
    </w:r>
    <w:r w:rsidR="00186DA8">
      <w:rPr>
        <w:rFonts w:asciiTheme="minorHAnsi" w:hAnsiTheme="minorHAnsi"/>
        <w:sz w:val="16"/>
        <w:szCs w:val="16"/>
      </w:rPr>
      <w:t>20</w:t>
    </w:r>
    <w:r w:rsidR="00B51C3D">
      <w:rPr>
        <w:rFonts w:asciiTheme="minorHAnsi" w:hAnsiTheme="minorHAnsi"/>
        <w:sz w:val="16"/>
        <w:szCs w:val="16"/>
      </w:rPr>
      <w:t>2</w:t>
    </w:r>
    <w:r w:rsidR="00C64600">
      <w:rPr>
        <w:rFonts w:asciiTheme="minorHAnsi" w:hAnsiTheme="minorHAnsi"/>
        <w:sz w:val="16"/>
        <w:szCs w:val="16"/>
      </w:rPr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E7CE" w14:textId="77777777"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0674D" w14:textId="77777777" w:rsidR="0002278E" w:rsidRDefault="0002278E" w:rsidP="009D09CD">
      <w:pPr>
        <w:spacing w:after="0"/>
      </w:pPr>
      <w:r>
        <w:separator/>
      </w:r>
    </w:p>
    <w:p w14:paraId="7BF7CA2A" w14:textId="77777777" w:rsidR="0002278E" w:rsidRDefault="0002278E"/>
  </w:footnote>
  <w:footnote w:type="continuationSeparator" w:id="0">
    <w:p w14:paraId="4737D8F7" w14:textId="77777777" w:rsidR="0002278E" w:rsidRDefault="0002278E" w:rsidP="009D09CD">
      <w:pPr>
        <w:spacing w:after="0"/>
      </w:pPr>
      <w:r>
        <w:continuationSeparator/>
      </w:r>
    </w:p>
    <w:p w14:paraId="448B592B" w14:textId="77777777" w:rsidR="0002278E" w:rsidRDefault="000227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ACAF" w14:textId="77777777"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 wp14:anchorId="2F7097EA" wp14:editId="0D80B4B1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14:paraId="5FD368F9" w14:textId="77777777"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D3730" w14:textId="5A46AE62" w:rsidR="008A51BE" w:rsidRDefault="0082441B" w:rsidP="00E42F5C">
    <w:pPr>
      <w:pStyle w:val="Header"/>
      <w:pBdr>
        <w:bottom w:val="single" w:sz="2" w:space="26" w:color="4F81BD" w:themeColor="accent1"/>
      </w:pBdr>
      <w:tabs>
        <w:tab w:val="clear" w:pos="4513"/>
        <w:tab w:val="clear" w:pos="9026"/>
        <w:tab w:val="left" w:pos="4253"/>
      </w:tabs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754164B" wp14:editId="1D98C6AF">
          <wp:simplePos x="0" y="0"/>
          <wp:positionH relativeFrom="margin">
            <wp:align>right</wp:align>
          </wp:positionH>
          <wp:positionV relativeFrom="paragraph">
            <wp:posOffset>-352425</wp:posOffset>
          </wp:positionV>
          <wp:extent cx="571500" cy="779986"/>
          <wp:effectExtent l="0" t="0" r="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1500" cy="7799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63D2"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1DA0A51F" wp14:editId="21F9233F">
          <wp:simplePos x="0" y="0"/>
          <wp:positionH relativeFrom="column">
            <wp:posOffset>5080</wp:posOffset>
          </wp:positionH>
          <wp:positionV relativeFrom="paragraph">
            <wp:posOffset>-58632</wp:posOffset>
          </wp:positionV>
          <wp:extent cx="1436512" cy="49756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512" cy="49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772869363"/>
        <w:picture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1A5C" w14:textId="77777777"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601F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1E7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ACF1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46A7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9F8E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FEDD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44C6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EA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4A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C24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9465BE"/>
    <w:multiLevelType w:val="hybridMultilevel"/>
    <w:tmpl w:val="95E03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abstractNum w:abstractNumId="12" w15:restartNumberingAfterBreak="0">
    <w:nsid w:val="6160673E"/>
    <w:multiLevelType w:val="hybridMultilevel"/>
    <w:tmpl w:val="7EAE6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mirrorMargin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0sDQyNDWwMLM0NjFW0lEKTi0uzszPAymwqAUAKqQzaSwAAAA="/>
  </w:docVars>
  <w:rsids>
    <w:rsidRoot w:val="00BB63D2"/>
    <w:rsid w:val="000108D5"/>
    <w:rsid w:val="00012801"/>
    <w:rsid w:val="00021DC1"/>
    <w:rsid w:val="0002278E"/>
    <w:rsid w:val="000335BD"/>
    <w:rsid w:val="00044E43"/>
    <w:rsid w:val="000522FC"/>
    <w:rsid w:val="00052F8C"/>
    <w:rsid w:val="00056420"/>
    <w:rsid w:val="000647A5"/>
    <w:rsid w:val="00070E9B"/>
    <w:rsid w:val="00076B53"/>
    <w:rsid w:val="00077434"/>
    <w:rsid w:val="00080356"/>
    <w:rsid w:val="000832FA"/>
    <w:rsid w:val="00084FD8"/>
    <w:rsid w:val="00090BAF"/>
    <w:rsid w:val="00091BBC"/>
    <w:rsid w:val="00096334"/>
    <w:rsid w:val="00096439"/>
    <w:rsid w:val="000A1200"/>
    <w:rsid w:val="000A67B1"/>
    <w:rsid w:val="000B3D10"/>
    <w:rsid w:val="000B56CA"/>
    <w:rsid w:val="000B6A07"/>
    <w:rsid w:val="000C5028"/>
    <w:rsid w:val="000C6E99"/>
    <w:rsid w:val="000C7570"/>
    <w:rsid w:val="000D01AB"/>
    <w:rsid w:val="000D685B"/>
    <w:rsid w:val="000E3506"/>
    <w:rsid w:val="000E6C44"/>
    <w:rsid w:val="000F0191"/>
    <w:rsid w:val="000F25FC"/>
    <w:rsid w:val="000F44E2"/>
    <w:rsid w:val="000F483E"/>
    <w:rsid w:val="00103A3E"/>
    <w:rsid w:val="00103B37"/>
    <w:rsid w:val="00110507"/>
    <w:rsid w:val="00113863"/>
    <w:rsid w:val="00116220"/>
    <w:rsid w:val="00124C5E"/>
    <w:rsid w:val="0012591B"/>
    <w:rsid w:val="001360DD"/>
    <w:rsid w:val="00143820"/>
    <w:rsid w:val="00150722"/>
    <w:rsid w:val="00154C7D"/>
    <w:rsid w:val="001608F6"/>
    <w:rsid w:val="001640BA"/>
    <w:rsid w:val="00164714"/>
    <w:rsid w:val="0017437D"/>
    <w:rsid w:val="00174A8B"/>
    <w:rsid w:val="00181419"/>
    <w:rsid w:val="00186DA8"/>
    <w:rsid w:val="0019205F"/>
    <w:rsid w:val="00192CAE"/>
    <w:rsid w:val="001B35F2"/>
    <w:rsid w:val="001B3BEC"/>
    <w:rsid w:val="001B7391"/>
    <w:rsid w:val="001C00D1"/>
    <w:rsid w:val="001D2325"/>
    <w:rsid w:val="001D3BAA"/>
    <w:rsid w:val="001D4C7F"/>
    <w:rsid w:val="001D70A8"/>
    <w:rsid w:val="001D78AC"/>
    <w:rsid w:val="001E4FCF"/>
    <w:rsid w:val="001F785A"/>
    <w:rsid w:val="002173B1"/>
    <w:rsid w:val="00227303"/>
    <w:rsid w:val="00230757"/>
    <w:rsid w:val="002309BC"/>
    <w:rsid w:val="00237151"/>
    <w:rsid w:val="002406B5"/>
    <w:rsid w:val="00244B84"/>
    <w:rsid w:val="00244BF3"/>
    <w:rsid w:val="00245641"/>
    <w:rsid w:val="00252BA3"/>
    <w:rsid w:val="00261A9E"/>
    <w:rsid w:val="00265CF2"/>
    <w:rsid w:val="00266D1B"/>
    <w:rsid w:val="0027085E"/>
    <w:rsid w:val="00276159"/>
    <w:rsid w:val="00276499"/>
    <w:rsid w:val="002770F9"/>
    <w:rsid w:val="0027736F"/>
    <w:rsid w:val="00280F2E"/>
    <w:rsid w:val="00286483"/>
    <w:rsid w:val="00292567"/>
    <w:rsid w:val="00295958"/>
    <w:rsid w:val="00296C3D"/>
    <w:rsid w:val="002A144A"/>
    <w:rsid w:val="002A3F88"/>
    <w:rsid w:val="002A6B12"/>
    <w:rsid w:val="002B699A"/>
    <w:rsid w:val="002C3BF5"/>
    <w:rsid w:val="002C4269"/>
    <w:rsid w:val="002C5B34"/>
    <w:rsid w:val="002D2B05"/>
    <w:rsid w:val="002D71F7"/>
    <w:rsid w:val="002E414A"/>
    <w:rsid w:val="002E4FF5"/>
    <w:rsid w:val="002E6F9E"/>
    <w:rsid w:val="002F5873"/>
    <w:rsid w:val="002F6E23"/>
    <w:rsid w:val="003030A5"/>
    <w:rsid w:val="00304332"/>
    <w:rsid w:val="0031269B"/>
    <w:rsid w:val="0031331C"/>
    <w:rsid w:val="003138AE"/>
    <w:rsid w:val="003156B9"/>
    <w:rsid w:val="00315A49"/>
    <w:rsid w:val="00323C35"/>
    <w:rsid w:val="00331D60"/>
    <w:rsid w:val="00350E9C"/>
    <w:rsid w:val="00352CD6"/>
    <w:rsid w:val="0036618F"/>
    <w:rsid w:val="00373047"/>
    <w:rsid w:val="00376029"/>
    <w:rsid w:val="003819C8"/>
    <w:rsid w:val="00386FF8"/>
    <w:rsid w:val="0039453A"/>
    <w:rsid w:val="00394836"/>
    <w:rsid w:val="00397451"/>
    <w:rsid w:val="003A0343"/>
    <w:rsid w:val="003A5A87"/>
    <w:rsid w:val="003B11F7"/>
    <w:rsid w:val="003B29BE"/>
    <w:rsid w:val="003B61A3"/>
    <w:rsid w:val="003B7576"/>
    <w:rsid w:val="003C1F6D"/>
    <w:rsid w:val="003C7B93"/>
    <w:rsid w:val="003D2276"/>
    <w:rsid w:val="003E0D68"/>
    <w:rsid w:val="003E29BD"/>
    <w:rsid w:val="003F04FB"/>
    <w:rsid w:val="003F06FC"/>
    <w:rsid w:val="00403975"/>
    <w:rsid w:val="004134F0"/>
    <w:rsid w:val="00416BEF"/>
    <w:rsid w:val="0043258C"/>
    <w:rsid w:val="0043508E"/>
    <w:rsid w:val="004445E3"/>
    <w:rsid w:val="00446C62"/>
    <w:rsid w:val="00451647"/>
    <w:rsid w:val="00455242"/>
    <w:rsid w:val="00457DA4"/>
    <w:rsid w:val="0046797E"/>
    <w:rsid w:val="0047073E"/>
    <w:rsid w:val="00470CD1"/>
    <w:rsid w:val="0048604F"/>
    <w:rsid w:val="004913BF"/>
    <w:rsid w:val="00496CE4"/>
    <w:rsid w:val="004979BB"/>
    <w:rsid w:val="004A3420"/>
    <w:rsid w:val="004A3BC2"/>
    <w:rsid w:val="004A4165"/>
    <w:rsid w:val="004A4453"/>
    <w:rsid w:val="004A4EC0"/>
    <w:rsid w:val="004C077F"/>
    <w:rsid w:val="004C51A9"/>
    <w:rsid w:val="004C5834"/>
    <w:rsid w:val="004C5CB2"/>
    <w:rsid w:val="004C6247"/>
    <w:rsid w:val="004D2F31"/>
    <w:rsid w:val="004E217A"/>
    <w:rsid w:val="004F1565"/>
    <w:rsid w:val="004F3386"/>
    <w:rsid w:val="004F7552"/>
    <w:rsid w:val="004F7B9E"/>
    <w:rsid w:val="0050569F"/>
    <w:rsid w:val="005136A3"/>
    <w:rsid w:val="00513D62"/>
    <w:rsid w:val="00513F7B"/>
    <w:rsid w:val="00516D00"/>
    <w:rsid w:val="00525D90"/>
    <w:rsid w:val="005326FC"/>
    <w:rsid w:val="00533823"/>
    <w:rsid w:val="00535CF2"/>
    <w:rsid w:val="00542E45"/>
    <w:rsid w:val="0054502A"/>
    <w:rsid w:val="0055409B"/>
    <w:rsid w:val="00554E94"/>
    <w:rsid w:val="0055785B"/>
    <w:rsid w:val="0057588E"/>
    <w:rsid w:val="005760C7"/>
    <w:rsid w:val="00577219"/>
    <w:rsid w:val="005774E4"/>
    <w:rsid w:val="00580BEC"/>
    <w:rsid w:val="00581727"/>
    <w:rsid w:val="00585ACC"/>
    <w:rsid w:val="0059454D"/>
    <w:rsid w:val="00595607"/>
    <w:rsid w:val="005A067C"/>
    <w:rsid w:val="005B084E"/>
    <w:rsid w:val="005B0B3B"/>
    <w:rsid w:val="005B4463"/>
    <w:rsid w:val="005B6B34"/>
    <w:rsid w:val="005C0A1B"/>
    <w:rsid w:val="005C2344"/>
    <w:rsid w:val="005E0DCA"/>
    <w:rsid w:val="005E4A49"/>
    <w:rsid w:val="005E525E"/>
    <w:rsid w:val="005F2810"/>
    <w:rsid w:val="005F32F8"/>
    <w:rsid w:val="005F331C"/>
    <w:rsid w:val="00601312"/>
    <w:rsid w:val="0060294E"/>
    <w:rsid w:val="006032EB"/>
    <w:rsid w:val="00607BFF"/>
    <w:rsid w:val="00630EBF"/>
    <w:rsid w:val="00632C33"/>
    <w:rsid w:val="00633954"/>
    <w:rsid w:val="00636ECD"/>
    <w:rsid w:val="006371CA"/>
    <w:rsid w:val="00642A0A"/>
    <w:rsid w:val="006434C4"/>
    <w:rsid w:val="00643E4D"/>
    <w:rsid w:val="006452C1"/>
    <w:rsid w:val="006458E0"/>
    <w:rsid w:val="00651C29"/>
    <w:rsid w:val="0065585C"/>
    <w:rsid w:val="00662AC9"/>
    <w:rsid w:val="00664496"/>
    <w:rsid w:val="00665F47"/>
    <w:rsid w:val="0066711D"/>
    <w:rsid w:val="006732FE"/>
    <w:rsid w:val="00673B42"/>
    <w:rsid w:val="0067512F"/>
    <w:rsid w:val="006763C0"/>
    <w:rsid w:val="006777FB"/>
    <w:rsid w:val="00686E84"/>
    <w:rsid w:val="00687FF2"/>
    <w:rsid w:val="00690A25"/>
    <w:rsid w:val="006947C3"/>
    <w:rsid w:val="0069672D"/>
    <w:rsid w:val="006A6D1D"/>
    <w:rsid w:val="006B03C8"/>
    <w:rsid w:val="006C0E6B"/>
    <w:rsid w:val="006C0FAC"/>
    <w:rsid w:val="006C1375"/>
    <w:rsid w:val="006C4E15"/>
    <w:rsid w:val="006C6B05"/>
    <w:rsid w:val="006D0DB8"/>
    <w:rsid w:val="006D26A9"/>
    <w:rsid w:val="006E04FB"/>
    <w:rsid w:val="006E277F"/>
    <w:rsid w:val="006E3C8B"/>
    <w:rsid w:val="006E3D96"/>
    <w:rsid w:val="006E491B"/>
    <w:rsid w:val="006E575A"/>
    <w:rsid w:val="006E6165"/>
    <w:rsid w:val="006E6BF0"/>
    <w:rsid w:val="006F4860"/>
    <w:rsid w:val="006F5E75"/>
    <w:rsid w:val="0070492A"/>
    <w:rsid w:val="00715BB0"/>
    <w:rsid w:val="00716F06"/>
    <w:rsid w:val="00725594"/>
    <w:rsid w:val="00742DD3"/>
    <w:rsid w:val="00743544"/>
    <w:rsid w:val="00743612"/>
    <w:rsid w:val="00743669"/>
    <w:rsid w:val="007444FA"/>
    <w:rsid w:val="00746670"/>
    <w:rsid w:val="007502EC"/>
    <w:rsid w:val="00750664"/>
    <w:rsid w:val="00756D0A"/>
    <w:rsid w:val="0076255B"/>
    <w:rsid w:val="00764602"/>
    <w:rsid w:val="0076571E"/>
    <w:rsid w:val="007773E9"/>
    <w:rsid w:val="0079066E"/>
    <w:rsid w:val="0079165B"/>
    <w:rsid w:val="00791DAC"/>
    <w:rsid w:val="00794394"/>
    <w:rsid w:val="007A0C51"/>
    <w:rsid w:val="007A395B"/>
    <w:rsid w:val="007A567B"/>
    <w:rsid w:val="007A59F9"/>
    <w:rsid w:val="007A6279"/>
    <w:rsid w:val="007A675F"/>
    <w:rsid w:val="007A7C1F"/>
    <w:rsid w:val="007B135B"/>
    <w:rsid w:val="007B68FB"/>
    <w:rsid w:val="007C7555"/>
    <w:rsid w:val="007D22AA"/>
    <w:rsid w:val="007D5FD1"/>
    <w:rsid w:val="007E07E7"/>
    <w:rsid w:val="007E5A23"/>
    <w:rsid w:val="007E688B"/>
    <w:rsid w:val="007E7FA5"/>
    <w:rsid w:val="007F6A65"/>
    <w:rsid w:val="00804902"/>
    <w:rsid w:val="0080557F"/>
    <w:rsid w:val="00805DA8"/>
    <w:rsid w:val="008112BB"/>
    <w:rsid w:val="0081625D"/>
    <w:rsid w:val="00820609"/>
    <w:rsid w:val="00820B1C"/>
    <w:rsid w:val="008213E5"/>
    <w:rsid w:val="0082441B"/>
    <w:rsid w:val="00824F45"/>
    <w:rsid w:val="008255EB"/>
    <w:rsid w:val="00831320"/>
    <w:rsid w:val="00835E45"/>
    <w:rsid w:val="00846E55"/>
    <w:rsid w:val="00851DC6"/>
    <w:rsid w:val="00860061"/>
    <w:rsid w:val="00862D88"/>
    <w:rsid w:val="00872A8A"/>
    <w:rsid w:val="00880C73"/>
    <w:rsid w:val="00882E18"/>
    <w:rsid w:val="00883212"/>
    <w:rsid w:val="00883E44"/>
    <w:rsid w:val="008843FC"/>
    <w:rsid w:val="0088663B"/>
    <w:rsid w:val="0089475E"/>
    <w:rsid w:val="008950D2"/>
    <w:rsid w:val="0089663C"/>
    <w:rsid w:val="00896D80"/>
    <w:rsid w:val="0089728A"/>
    <w:rsid w:val="008A51BE"/>
    <w:rsid w:val="008A5E2D"/>
    <w:rsid w:val="008A639F"/>
    <w:rsid w:val="008B0210"/>
    <w:rsid w:val="008B06AD"/>
    <w:rsid w:val="008B1DF6"/>
    <w:rsid w:val="008B3D24"/>
    <w:rsid w:val="008C3BE8"/>
    <w:rsid w:val="008C71BA"/>
    <w:rsid w:val="008D6E0A"/>
    <w:rsid w:val="008D6FAB"/>
    <w:rsid w:val="008D79D4"/>
    <w:rsid w:val="008E2F27"/>
    <w:rsid w:val="00900C12"/>
    <w:rsid w:val="0090112B"/>
    <w:rsid w:val="0090708E"/>
    <w:rsid w:val="00912D90"/>
    <w:rsid w:val="00921313"/>
    <w:rsid w:val="0092162D"/>
    <w:rsid w:val="009253BC"/>
    <w:rsid w:val="00925C51"/>
    <w:rsid w:val="00926FE0"/>
    <w:rsid w:val="00927513"/>
    <w:rsid w:val="00927E98"/>
    <w:rsid w:val="009372C5"/>
    <w:rsid w:val="00937757"/>
    <w:rsid w:val="00941EE7"/>
    <w:rsid w:val="0094281E"/>
    <w:rsid w:val="0095217F"/>
    <w:rsid w:val="00953894"/>
    <w:rsid w:val="0095436D"/>
    <w:rsid w:val="00956E0E"/>
    <w:rsid w:val="009619D8"/>
    <w:rsid w:val="0096542D"/>
    <w:rsid w:val="00972257"/>
    <w:rsid w:val="00984D2C"/>
    <w:rsid w:val="0099259A"/>
    <w:rsid w:val="00993A1C"/>
    <w:rsid w:val="00993E40"/>
    <w:rsid w:val="00994738"/>
    <w:rsid w:val="009A1C6A"/>
    <w:rsid w:val="009A5148"/>
    <w:rsid w:val="009B519B"/>
    <w:rsid w:val="009B542A"/>
    <w:rsid w:val="009C38D9"/>
    <w:rsid w:val="009D09CD"/>
    <w:rsid w:val="009D6251"/>
    <w:rsid w:val="009D6839"/>
    <w:rsid w:val="009E4B90"/>
    <w:rsid w:val="009E5A3F"/>
    <w:rsid w:val="009E5D6B"/>
    <w:rsid w:val="009F34C3"/>
    <w:rsid w:val="009F371E"/>
    <w:rsid w:val="009F3B53"/>
    <w:rsid w:val="009F6EF3"/>
    <w:rsid w:val="00A13836"/>
    <w:rsid w:val="00A306D0"/>
    <w:rsid w:val="00A35320"/>
    <w:rsid w:val="00A40CFF"/>
    <w:rsid w:val="00A41636"/>
    <w:rsid w:val="00A438BB"/>
    <w:rsid w:val="00A4452B"/>
    <w:rsid w:val="00A47A4A"/>
    <w:rsid w:val="00A645EB"/>
    <w:rsid w:val="00A70E09"/>
    <w:rsid w:val="00A734DA"/>
    <w:rsid w:val="00A75879"/>
    <w:rsid w:val="00A775BB"/>
    <w:rsid w:val="00A85BAD"/>
    <w:rsid w:val="00A87A17"/>
    <w:rsid w:val="00A94390"/>
    <w:rsid w:val="00A95A83"/>
    <w:rsid w:val="00A97A2E"/>
    <w:rsid w:val="00AA531C"/>
    <w:rsid w:val="00AA7C32"/>
    <w:rsid w:val="00AB5FE6"/>
    <w:rsid w:val="00AC1C5F"/>
    <w:rsid w:val="00AC22DD"/>
    <w:rsid w:val="00AC2E9A"/>
    <w:rsid w:val="00AC7569"/>
    <w:rsid w:val="00AD4535"/>
    <w:rsid w:val="00AD6BD4"/>
    <w:rsid w:val="00AD6BE7"/>
    <w:rsid w:val="00AE03D3"/>
    <w:rsid w:val="00AE2992"/>
    <w:rsid w:val="00AF3588"/>
    <w:rsid w:val="00B05ED2"/>
    <w:rsid w:val="00B067CD"/>
    <w:rsid w:val="00B139CE"/>
    <w:rsid w:val="00B1455E"/>
    <w:rsid w:val="00B16EF1"/>
    <w:rsid w:val="00B25647"/>
    <w:rsid w:val="00B27E54"/>
    <w:rsid w:val="00B31560"/>
    <w:rsid w:val="00B47A5A"/>
    <w:rsid w:val="00B51C3D"/>
    <w:rsid w:val="00B56F78"/>
    <w:rsid w:val="00B70EB6"/>
    <w:rsid w:val="00B75928"/>
    <w:rsid w:val="00B7611C"/>
    <w:rsid w:val="00B8129D"/>
    <w:rsid w:val="00B820B8"/>
    <w:rsid w:val="00B92367"/>
    <w:rsid w:val="00B941F8"/>
    <w:rsid w:val="00B95F3F"/>
    <w:rsid w:val="00B973B2"/>
    <w:rsid w:val="00BB0844"/>
    <w:rsid w:val="00BB1392"/>
    <w:rsid w:val="00BB4FB7"/>
    <w:rsid w:val="00BB5CA7"/>
    <w:rsid w:val="00BB63D2"/>
    <w:rsid w:val="00BC0E17"/>
    <w:rsid w:val="00BC1A4D"/>
    <w:rsid w:val="00BC2086"/>
    <w:rsid w:val="00BD1E93"/>
    <w:rsid w:val="00BD4233"/>
    <w:rsid w:val="00BF4B81"/>
    <w:rsid w:val="00BF528E"/>
    <w:rsid w:val="00BF6239"/>
    <w:rsid w:val="00BF73A2"/>
    <w:rsid w:val="00C041A6"/>
    <w:rsid w:val="00C12A0B"/>
    <w:rsid w:val="00C14384"/>
    <w:rsid w:val="00C31FA6"/>
    <w:rsid w:val="00C360B4"/>
    <w:rsid w:val="00C50E8F"/>
    <w:rsid w:val="00C5195D"/>
    <w:rsid w:val="00C53E7D"/>
    <w:rsid w:val="00C6058B"/>
    <w:rsid w:val="00C64600"/>
    <w:rsid w:val="00C65ECE"/>
    <w:rsid w:val="00C66AFD"/>
    <w:rsid w:val="00C70023"/>
    <w:rsid w:val="00C74532"/>
    <w:rsid w:val="00C8305A"/>
    <w:rsid w:val="00C854C4"/>
    <w:rsid w:val="00C92700"/>
    <w:rsid w:val="00C9452E"/>
    <w:rsid w:val="00CA1375"/>
    <w:rsid w:val="00CA44E0"/>
    <w:rsid w:val="00CB3685"/>
    <w:rsid w:val="00CC4CE2"/>
    <w:rsid w:val="00CC4D40"/>
    <w:rsid w:val="00CC4FBA"/>
    <w:rsid w:val="00CC63E3"/>
    <w:rsid w:val="00CC6C44"/>
    <w:rsid w:val="00CD19D3"/>
    <w:rsid w:val="00CE1213"/>
    <w:rsid w:val="00CE3121"/>
    <w:rsid w:val="00CF3EDE"/>
    <w:rsid w:val="00CF4755"/>
    <w:rsid w:val="00CF6A14"/>
    <w:rsid w:val="00CF6B51"/>
    <w:rsid w:val="00D05593"/>
    <w:rsid w:val="00D07830"/>
    <w:rsid w:val="00D16BE1"/>
    <w:rsid w:val="00D202D9"/>
    <w:rsid w:val="00D20EBA"/>
    <w:rsid w:val="00D214D5"/>
    <w:rsid w:val="00D30B8C"/>
    <w:rsid w:val="00D53A87"/>
    <w:rsid w:val="00D53FD8"/>
    <w:rsid w:val="00D57606"/>
    <w:rsid w:val="00D60593"/>
    <w:rsid w:val="00D62505"/>
    <w:rsid w:val="00D62FD5"/>
    <w:rsid w:val="00D65D53"/>
    <w:rsid w:val="00D700CF"/>
    <w:rsid w:val="00D7570E"/>
    <w:rsid w:val="00D80EE0"/>
    <w:rsid w:val="00D827B4"/>
    <w:rsid w:val="00D82F80"/>
    <w:rsid w:val="00D90CD3"/>
    <w:rsid w:val="00D91C11"/>
    <w:rsid w:val="00D95AAC"/>
    <w:rsid w:val="00D95E93"/>
    <w:rsid w:val="00DA580B"/>
    <w:rsid w:val="00DB552D"/>
    <w:rsid w:val="00DC01E1"/>
    <w:rsid w:val="00DC0F75"/>
    <w:rsid w:val="00DC7D9F"/>
    <w:rsid w:val="00DD06C4"/>
    <w:rsid w:val="00DD1407"/>
    <w:rsid w:val="00DD3CE8"/>
    <w:rsid w:val="00DE050C"/>
    <w:rsid w:val="00DE0CC7"/>
    <w:rsid w:val="00DE156D"/>
    <w:rsid w:val="00DE4FAD"/>
    <w:rsid w:val="00DF6459"/>
    <w:rsid w:val="00E11539"/>
    <w:rsid w:val="00E12243"/>
    <w:rsid w:val="00E1460B"/>
    <w:rsid w:val="00E224A0"/>
    <w:rsid w:val="00E3145E"/>
    <w:rsid w:val="00E33137"/>
    <w:rsid w:val="00E33EBC"/>
    <w:rsid w:val="00E421DA"/>
    <w:rsid w:val="00E42F5C"/>
    <w:rsid w:val="00E469DE"/>
    <w:rsid w:val="00E531C7"/>
    <w:rsid w:val="00E53E9D"/>
    <w:rsid w:val="00E75AF9"/>
    <w:rsid w:val="00EA2C9C"/>
    <w:rsid w:val="00EA3958"/>
    <w:rsid w:val="00EA4630"/>
    <w:rsid w:val="00EB22DF"/>
    <w:rsid w:val="00EB35D0"/>
    <w:rsid w:val="00EB6AC6"/>
    <w:rsid w:val="00EB727A"/>
    <w:rsid w:val="00EC023A"/>
    <w:rsid w:val="00EC3EB7"/>
    <w:rsid w:val="00ED003B"/>
    <w:rsid w:val="00ED4196"/>
    <w:rsid w:val="00ED4BD8"/>
    <w:rsid w:val="00ED50A3"/>
    <w:rsid w:val="00ED5296"/>
    <w:rsid w:val="00ED7B3A"/>
    <w:rsid w:val="00ED7FAD"/>
    <w:rsid w:val="00EE1508"/>
    <w:rsid w:val="00EE651A"/>
    <w:rsid w:val="00EF2FBD"/>
    <w:rsid w:val="00EF49FF"/>
    <w:rsid w:val="00F01359"/>
    <w:rsid w:val="00F02229"/>
    <w:rsid w:val="00F0231B"/>
    <w:rsid w:val="00F02A84"/>
    <w:rsid w:val="00F05534"/>
    <w:rsid w:val="00F200A5"/>
    <w:rsid w:val="00F24A97"/>
    <w:rsid w:val="00F25EB5"/>
    <w:rsid w:val="00F30FEF"/>
    <w:rsid w:val="00F3445C"/>
    <w:rsid w:val="00F3551A"/>
    <w:rsid w:val="00F3747A"/>
    <w:rsid w:val="00F56234"/>
    <w:rsid w:val="00F566D4"/>
    <w:rsid w:val="00F577EB"/>
    <w:rsid w:val="00F73E45"/>
    <w:rsid w:val="00F7509B"/>
    <w:rsid w:val="00F75CE0"/>
    <w:rsid w:val="00F817F9"/>
    <w:rsid w:val="00F82B27"/>
    <w:rsid w:val="00F87AC8"/>
    <w:rsid w:val="00F90493"/>
    <w:rsid w:val="00F95CAB"/>
    <w:rsid w:val="00FA0116"/>
    <w:rsid w:val="00FB6485"/>
    <w:rsid w:val="00FB673D"/>
    <w:rsid w:val="00FC131B"/>
    <w:rsid w:val="00FC7E0D"/>
    <w:rsid w:val="00FD0B2C"/>
    <w:rsid w:val="00FD0FC7"/>
    <w:rsid w:val="00FD2A4B"/>
    <w:rsid w:val="00FD585C"/>
    <w:rsid w:val="00FD5EBC"/>
    <w:rsid w:val="00FD7B0B"/>
    <w:rsid w:val="00FF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5986CF"/>
  <w15:docId w15:val="{FDA4D844-F1DE-40F2-8F9A-942A20F75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18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&amp;S Normal"/>
    <w:qFormat/>
    <w:rsid w:val="009F371E"/>
    <w:rPr>
      <w:rFonts w:eastAsia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A59F9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A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A59F9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A59F9"/>
    <w:pPr>
      <w:keepNext/>
      <w:keepLines/>
      <w:spacing w:before="200" w:afterLines="60" w:after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9F9"/>
    <w:pPr>
      <w:keepNext/>
      <w:keepLines/>
      <w:spacing w:before="200" w:afterLines="60" w:after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SBody9pt">
    <w:name w:val="H&amp;S_Body 9pt"/>
    <w:basedOn w:val="Normal"/>
    <w:qFormat/>
    <w:rsid w:val="009F37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59F9"/>
    <w:rPr>
      <w:rFonts w:ascii="Arial" w:eastAsiaTheme="majorEastAsia" w:hAnsi="Arial" w:cstheme="majorBidi"/>
      <w:b/>
      <w:bCs/>
      <w:color w:val="365F91" w:themeColor="accent1" w:themeShade="BF"/>
      <w:sz w:val="32"/>
      <w:szCs w:val="28"/>
      <w:lang w:eastAsia="en-US"/>
    </w:rPr>
  </w:style>
  <w:style w:type="character" w:customStyle="1" w:styleId="Heading2Char">
    <w:name w:val="Heading 2 Char"/>
    <w:aliases w:val="Heading Char"/>
    <w:basedOn w:val="DefaultParagraphFont"/>
    <w:link w:val="Heading2"/>
    <w:rsid w:val="007A5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A59F9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9F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en-NZ"/>
    </w:rPr>
  </w:style>
  <w:style w:type="paragraph" w:styleId="Header">
    <w:name w:val="header"/>
    <w:aliases w:val="Bottom"/>
    <w:basedOn w:val="Normal"/>
    <w:next w:val="Normal"/>
    <w:link w:val="HeaderChar"/>
    <w:unhideWhenUsed/>
    <w:rsid w:val="009F371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eastAsia="zh-TW"/>
    </w:rPr>
  </w:style>
  <w:style w:type="character" w:customStyle="1" w:styleId="HeaderChar">
    <w:name w:val="Header Char"/>
    <w:aliases w:val="Bottom Char"/>
    <w:basedOn w:val="DefaultParagraphFont"/>
    <w:link w:val="Header"/>
    <w:rsid w:val="007A59F9"/>
    <w:rPr>
      <w:rFonts w:eastAsiaTheme="minorHAnsi"/>
      <w:szCs w:val="24"/>
      <w:lang w:eastAsia="en-US"/>
    </w:rPr>
  </w:style>
  <w:style w:type="paragraph" w:styleId="Footer">
    <w:name w:val="footer"/>
    <w:basedOn w:val="Header"/>
    <w:link w:val="FooterChar"/>
    <w:uiPriority w:val="99"/>
    <w:unhideWhenUsed/>
    <w:rsid w:val="007A59F9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A59F9"/>
    <w:rPr>
      <w:rFonts w:eastAsiaTheme="minorHAnsi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9F9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9F9"/>
    <w:rPr>
      <w:rFonts w:ascii="Helvetica" w:eastAsiaTheme="minorHAnsi" w:hAnsi="Helvetica" w:cs="Tahoma"/>
      <w:sz w:val="16"/>
      <w:szCs w:val="16"/>
      <w:lang w:eastAsia="en-US"/>
    </w:rPr>
  </w:style>
  <w:style w:type="paragraph" w:styleId="NoSpacing">
    <w:name w:val="No Spacing"/>
    <w:uiPriority w:val="1"/>
    <w:rsid w:val="007A59F9"/>
    <w:pPr>
      <w:spacing w:after="0" w:line="240" w:lineRule="auto"/>
    </w:pPr>
    <w:rPr>
      <w:rFonts w:ascii="Book Antiqua" w:hAnsi="Book Antiqua"/>
      <w:sz w:val="24"/>
      <w:szCs w:val="24"/>
    </w:rPr>
  </w:style>
  <w:style w:type="paragraph" w:styleId="BlockText">
    <w:name w:val="Block Text"/>
    <w:basedOn w:val="Normal"/>
    <w:unhideWhenUsed/>
    <w:rsid w:val="007A59F9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A59F9"/>
    <w:rPr>
      <w:rFonts w:asciiTheme="minorHAnsi" w:eastAsiaTheme="minorHAnsi" w:hAnsiTheme="minorHAnsi" w:cs="Calibri"/>
      <w:szCs w:val="24"/>
      <w:lang w:val="en-GB" w:eastAsia="en-US"/>
    </w:rPr>
  </w:style>
  <w:style w:type="paragraph" w:customStyle="1" w:styleId="Formtext">
    <w:name w:val="Form text"/>
    <w:basedOn w:val="Normal"/>
    <w:link w:val="FormtextChar"/>
    <w:rsid w:val="007A59F9"/>
    <w:pPr>
      <w:spacing w:before="60" w:afterLines="60" w:after="60"/>
    </w:pPr>
    <w:rPr>
      <w:rFonts w:asciiTheme="minorHAnsi" w:hAnsiTheme="minorHAnsi" w:cs="Calibri"/>
      <w:lang w:val="en-GB"/>
    </w:rPr>
  </w:style>
  <w:style w:type="paragraph" w:styleId="ListParagraph">
    <w:name w:val="List Paragraph"/>
    <w:basedOn w:val="Normal"/>
    <w:uiPriority w:val="34"/>
    <w:qFormat/>
    <w:rsid w:val="007A59F9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A59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59F9"/>
    <w:rPr>
      <w:rFonts w:ascii="Helvetica" w:eastAsiaTheme="minorHAnsi" w:hAnsi="Helvetic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7A59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A59F9"/>
    <w:rPr>
      <w:rFonts w:ascii="Helvetica" w:eastAsiaTheme="minorHAnsi" w:hAnsi="Helvetica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9F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NZ"/>
    </w:rPr>
  </w:style>
  <w:style w:type="paragraph" w:customStyle="1" w:styleId="Default">
    <w:name w:val="Default"/>
    <w:rsid w:val="007A59F9"/>
    <w:pPr>
      <w:widowControl w:val="0"/>
      <w:autoSpaceDE w:val="0"/>
      <w:autoSpaceDN w:val="0"/>
      <w:adjustRightInd w:val="0"/>
      <w:spacing w:before="60" w:afterLines="60" w:after="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rsid w:val="007A59F9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A59F9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5A49"/>
    <w:pPr>
      <w:spacing w:before="60" w:afterLines="60" w:after="60" w:line="240" w:lineRule="auto"/>
      <w:ind w:left="403"/>
    </w:pPr>
    <w:rPr>
      <w:rFonts w:eastAsia="Times New Roman" w:cs="Times New Roman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5A49"/>
    <w:pPr>
      <w:tabs>
        <w:tab w:val="right" w:leader="dot" w:pos="8505"/>
      </w:tabs>
      <w:spacing w:before="60" w:afterLines="60" w:after="60" w:line="240" w:lineRule="auto"/>
    </w:pPr>
    <w:rPr>
      <w:rFonts w:eastAsia="Times New Roman" w:cs="Arial"/>
      <w:b/>
      <w:noProof/>
      <w:szCs w:val="22"/>
    </w:rPr>
  </w:style>
  <w:style w:type="paragraph" w:styleId="BodyText2">
    <w:name w:val="Body Text 2"/>
    <w:basedOn w:val="Normal"/>
    <w:link w:val="BodyText2Char"/>
    <w:rsid w:val="007A59F9"/>
    <w:pPr>
      <w:spacing w:before="60" w:afterLines="60" w:after="60" w:line="480" w:lineRule="auto"/>
    </w:pPr>
    <w:rPr>
      <w:rFonts w:ascii="Arial" w:eastAsia="Times New Roman" w:hAnsi="Arial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A59F9"/>
    <w:pPr>
      <w:spacing w:before="240" w:afterLines="60" w:after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7A59F9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A59F9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A59F9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A59F9"/>
    <w:pPr>
      <w:spacing w:before="60" w:afterLines="60" w:after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15A49"/>
    <w:pPr>
      <w:tabs>
        <w:tab w:val="right" w:leader="dot" w:pos="8494"/>
      </w:tabs>
      <w:spacing w:before="60" w:afterLines="60" w:after="144" w:line="240" w:lineRule="auto"/>
      <w:ind w:left="198"/>
    </w:pPr>
    <w:rPr>
      <w:rFonts w:eastAsia="Times New Roman" w:cs="Times New Roman"/>
      <w:szCs w:val="22"/>
      <w:lang w:eastAsia="en-NZ"/>
    </w:rPr>
  </w:style>
  <w:style w:type="character" w:styleId="Strong">
    <w:name w:val="Strong"/>
    <w:aliases w:val="9pt"/>
    <w:basedOn w:val="DefaultParagraphFont"/>
    <w:rsid w:val="007A59F9"/>
    <w:rPr>
      <w:b/>
      <w:bCs/>
      <w:sz w:val="18"/>
    </w:rPr>
  </w:style>
  <w:style w:type="paragraph" w:styleId="Subtitle">
    <w:name w:val="Subtitle"/>
    <w:basedOn w:val="Normal"/>
    <w:link w:val="SubtitleChar"/>
    <w:rsid w:val="007A59F9"/>
    <w:pPr>
      <w:spacing w:before="60" w:afterLines="60" w:after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7A59F9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7A59F9"/>
    <w:pPr>
      <w:spacing w:before="60" w:afterLines="60" w:after="60"/>
    </w:pPr>
    <w:rPr>
      <w:rFonts w:ascii="Garamond" w:eastAsia="Times New Roman" w:hAnsi="Garamond" w:cs="Times New Roman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7A59F9"/>
    <w:pPr>
      <w:spacing w:before="60" w:afterLines="60" w:after="60" w:line="480" w:lineRule="auto"/>
      <w:ind w:left="283"/>
    </w:pPr>
    <w:rPr>
      <w:rFonts w:ascii="Arial" w:eastAsia="Times New Roman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A59F9"/>
  </w:style>
  <w:style w:type="paragraph" w:customStyle="1" w:styleId="AAHeading">
    <w:name w:val="AA Heading"/>
    <w:basedOn w:val="Normal"/>
    <w:link w:val="AAHeadingChar"/>
    <w:rsid w:val="007A59F9"/>
    <w:pPr>
      <w:spacing w:before="60" w:afterLines="60" w:after="60"/>
    </w:pPr>
    <w:rPr>
      <w:rFonts w:eastAsia="Times New Roman" w:cs="Tahoma"/>
      <w:b/>
      <w:bCs/>
      <w:color w:val="FFFFFF"/>
      <w:sz w:val="28"/>
      <w:szCs w:val="28"/>
    </w:rPr>
  </w:style>
  <w:style w:type="character" w:customStyle="1" w:styleId="AAHeadingChar">
    <w:name w:val="AA Heading Char"/>
    <w:basedOn w:val="DefaultParagraphFont"/>
    <w:link w:val="AAHeading"/>
    <w:rsid w:val="007A59F9"/>
    <w:rPr>
      <w:rFonts w:ascii="Helvetica" w:eastAsia="Times New Roman" w:hAnsi="Helvetic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A59F9"/>
    <w:rPr>
      <w:rFonts w:ascii="Arial" w:eastAsia="Times New Roman" w:hAnsi="Arial" w:cs="Times New Roman"/>
      <w:sz w:val="24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59F9"/>
    <w:pPr>
      <w:spacing w:before="60" w:afterLines="60" w:after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A59F9"/>
    <w:rPr>
      <w:rFonts w:asciiTheme="minorHAnsi" w:eastAsiaTheme="minorHAnsi" w:hAnsiTheme="minorHAnsi" w:cs="Calibri"/>
      <w:b/>
      <w:color w:val="FFFFFF" w:themeColor="background1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A59F9"/>
    <w:pPr>
      <w:tabs>
        <w:tab w:val="left" w:pos="768"/>
        <w:tab w:val="center" w:pos="4320"/>
        <w:tab w:val="right" w:pos="8640"/>
        <w:tab w:val="right" w:pos="15139"/>
      </w:tabs>
      <w:spacing w:before="60" w:afterLines="60" w:after="60"/>
    </w:pPr>
    <w:rPr>
      <w:rFonts w:asciiTheme="minorHAnsi" w:hAnsiTheme="minorHAnsi" w:cs="Calibri"/>
      <w:b/>
      <w:color w:val="FFFFFF" w:themeColor="background1"/>
      <w:lang w:eastAsia="en-NZ"/>
    </w:rPr>
  </w:style>
  <w:style w:type="table" w:styleId="TableGrid">
    <w:name w:val="Table Grid"/>
    <w:basedOn w:val="TableNormal"/>
    <w:uiPriority w:val="59"/>
    <w:rsid w:val="009F371E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A59F9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A59F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A59F9"/>
    <w:rPr>
      <w:rFonts w:ascii="Helvetica" w:eastAsiaTheme="minorHAnsi" w:hAnsi="Helvetica"/>
      <w:i/>
      <w:iCs/>
      <w:color w:val="000000" w:themeColor="text1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7A59F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9F9"/>
    <w:rPr>
      <w:rFonts w:ascii="Helvetica" w:eastAsiaTheme="minorHAnsi" w:hAnsi="Helvetica"/>
      <w:b/>
      <w:bCs/>
      <w:i/>
      <w:iCs/>
      <w:color w:val="4F81BD" w:themeColor="accent1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59F9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A59F9"/>
    <w:pPr>
      <w:spacing w:after="160" w:line="240" w:lineRule="auto"/>
    </w:pPr>
    <w:rPr>
      <w:rFonts w:eastAsiaTheme="minorEastAsia"/>
      <w:color w:val="7F7F7F" w:themeColor="text1" w:themeTint="80"/>
      <w:sz w:val="72"/>
      <w:lang w:eastAsia="zh-TW"/>
    </w:rPr>
  </w:style>
  <w:style w:type="paragraph" w:customStyle="1" w:styleId="HSSubHeadCntrd">
    <w:name w:val="H&amp;S Sub Head Cntrd"/>
    <w:link w:val="HSSubHeadCntrdChar"/>
    <w:qFormat/>
    <w:rsid w:val="001B7391"/>
    <w:pPr>
      <w:jc w:val="center"/>
    </w:pPr>
    <w:rPr>
      <w:b/>
      <w:sz w:val="24"/>
      <w:szCs w:val="24"/>
    </w:rPr>
  </w:style>
  <w:style w:type="character" w:customStyle="1" w:styleId="HSMasterChar">
    <w:name w:val="H&amp;S Master Char"/>
    <w:basedOn w:val="DefaultParagraphFont"/>
    <w:link w:val="HSMaster"/>
    <w:rsid w:val="007A59F9"/>
    <w:rPr>
      <w:rFonts w:ascii="Helvetica" w:hAnsi="Helvetica"/>
      <w:color w:val="7F7F7F" w:themeColor="text1" w:themeTint="80"/>
      <w:sz w:val="72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1B7391"/>
    <w:rPr>
      <w:b/>
      <w:sz w:val="24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A59F9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0B3D10"/>
    <w:rPr>
      <w:color w:val="808080"/>
    </w:rPr>
  </w:style>
  <w:style w:type="paragraph" w:customStyle="1" w:styleId="HSChartBI">
    <w:name w:val="H&amp;S_Chart_BI"/>
    <w:basedOn w:val="Normal"/>
    <w:qFormat/>
    <w:rsid w:val="007A59F9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DefaultParagraphFont"/>
    <w:uiPriority w:val="1"/>
    <w:rsid w:val="009F371E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A59F9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9F371E"/>
    <w:pPr>
      <w:spacing w:after="0" w:line="240" w:lineRule="auto"/>
    </w:pPr>
    <w:rPr>
      <w:rFonts w:cs="Arial"/>
      <w:b/>
    </w:rPr>
  </w:style>
  <w:style w:type="paragraph" w:customStyle="1" w:styleId="HSHints">
    <w:name w:val="H&amp;S_Hints"/>
    <w:basedOn w:val="Normal"/>
    <w:qFormat/>
    <w:rsid w:val="007A59F9"/>
    <w:pPr>
      <w:spacing w:after="0" w:line="240" w:lineRule="auto"/>
      <w:jc w:val="center"/>
    </w:pPr>
    <w:rPr>
      <w:rFonts w:eastAsiaTheme="minorEastAsia"/>
      <w:sz w:val="20"/>
      <w:lang w:eastAsia="zh-TW"/>
    </w:rPr>
  </w:style>
  <w:style w:type="table" w:customStyle="1" w:styleId="TableGridLight1">
    <w:name w:val="Table Grid Light1"/>
    <w:basedOn w:val="TableNormal"/>
    <w:uiPriority w:val="40"/>
    <w:rsid w:val="007A59F9"/>
    <w:pPr>
      <w:spacing w:after="0" w:line="240" w:lineRule="auto"/>
    </w:pPr>
    <w:rPr>
      <w:rFonts w:ascii="Helvetica" w:eastAsiaTheme="minorHAnsi" w:hAnsi="Helvetica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rsid w:val="007A59F9"/>
    <w:pPr>
      <w:spacing w:before="60" w:afterLines="60"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59F9"/>
    <w:pPr>
      <w:spacing w:line="240" w:lineRule="auto"/>
    </w:pPr>
    <w:rPr>
      <w:i/>
      <w:iCs/>
      <w:color w:val="1F497D" w:themeColor="text2"/>
      <w:szCs w:val="18"/>
    </w:rPr>
  </w:style>
  <w:style w:type="character" w:customStyle="1" w:styleId="StrongRed9pt">
    <w:name w:val="Strong Red 9pt"/>
    <w:basedOn w:val="Strong"/>
    <w:uiPriority w:val="1"/>
    <w:qFormat/>
    <w:rsid w:val="007A59F9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B75928"/>
    <w:pPr>
      <w:numPr>
        <w:numId w:val="1"/>
      </w:numPr>
      <w:spacing w:after="0" w:line="240" w:lineRule="auto"/>
    </w:pPr>
    <w:rPr>
      <w:rFonts w:eastAsiaTheme="minorEastAsia"/>
      <w:lang w:eastAsia="zh-TW"/>
    </w:rPr>
  </w:style>
  <w:style w:type="paragraph" w:customStyle="1" w:styleId="HSBody10pt">
    <w:name w:val="H&amp;S Body 10pt"/>
    <w:basedOn w:val="Normal"/>
    <w:qFormat/>
    <w:rsid w:val="00096439"/>
    <w:rPr>
      <w:rFonts w:eastAsiaTheme="minorEastAsia"/>
      <w:sz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EDE98-FB9B-47AF-BE02-4A3E411A5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Angie Williams</cp:lastModifiedBy>
  <cp:revision>90</cp:revision>
  <cp:lastPrinted>2018-07-12T01:49:00Z</cp:lastPrinted>
  <dcterms:created xsi:type="dcterms:W3CDTF">2020-04-17T03:25:00Z</dcterms:created>
  <dcterms:modified xsi:type="dcterms:W3CDTF">2021-08-27T03:19:00Z</dcterms:modified>
</cp:coreProperties>
</file>